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page" w:tblpX="6154" w:tblpY="656"/>
        <w:tblW w:w="5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2970"/>
      </w:tblGrid>
      <w:tr w:rsidR="0018687F" w:rsidRPr="00D152BE" w14:paraId="4C31BF31" w14:textId="77777777" w:rsidTr="0018687F">
        <w:trPr>
          <w:trHeight w:val="395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0BB64D21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 xml:space="preserve">CONFIDENTIAL </w:t>
            </w:r>
          </w:p>
          <w:p w14:paraId="6BB9A66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>TDG Use Only</w:t>
            </w:r>
          </w:p>
        </w:tc>
      </w:tr>
      <w:tr w:rsidR="0018687F" w:rsidRPr="00D152BE" w14:paraId="0248816C" w14:textId="77777777" w:rsidTr="00AE39D3">
        <w:trPr>
          <w:trHeight w:hRule="exact" w:val="298"/>
        </w:trPr>
        <w:tc>
          <w:tcPr>
            <w:tcW w:w="5490" w:type="dxa"/>
            <w:gridSpan w:val="2"/>
            <w:tcBorders>
              <w:bottom w:val="single" w:sz="2" w:space="0" w:color="auto"/>
            </w:tcBorders>
            <w:shd w:val="clear" w:color="auto" w:fill="F3F3F3"/>
            <w:vAlign w:val="center"/>
          </w:tcPr>
          <w:p w14:paraId="2B80ABB8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Case#:</w:t>
            </w:r>
          </w:p>
        </w:tc>
      </w:tr>
      <w:tr w:rsidR="0018687F" w:rsidRPr="00D152BE" w14:paraId="201ED93F" w14:textId="77777777" w:rsidTr="00AE39D3">
        <w:trPr>
          <w:trHeight w:val="314"/>
        </w:trPr>
        <w:tc>
          <w:tcPr>
            <w:tcW w:w="25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3299BBF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Date Received:</w:t>
            </w:r>
            <w:r w:rsidRPr="00D152BE">
              <w:rPr>
                <w:rFonts w:asciiTheme="minorHAnsi" w:hAnsiTheme="minorHAnsi" w:cs="Tahoma"/>
                <w:spacing w:val="-4"/>
                <w:sz w:val="18"/>
                <w:szCs w:val="16"/>
              </w:rPr>
              <w:t xml:space="preserve"> </w:t>
            </w:r>
          </w:p>
        </w:tc>
        <w:tc>
          <w:tcPr>
            <w:tcW w:w="29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4ECCC142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 xml:space="preserve">BDO:                               </w:t>
            </w:r>
          </w:p>
        </w:tc>
      </w:tr>
      <w:tr w:rsidR="0073072B" w:rsidRPr="00D152BE" w14:paraId="4D061D24" w14:textId="77777777" w:rsidTr="00AE39D3">
        <w:trPr>
          <w:trHeight w:val="314"/>
        </w:trPr>
        <w:tc>
          <w:tcPr>
            <w:tcW w:w="252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2FA8EC7B" w14:textId="42B6DDD8" w:rsidR="0073072B" w:rsidRPr="00D152BE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Public Disclosure</w:t>
            </w:r>
            <w:r w:rsidR="006E6C1B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s</w:t>
            </w: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:</w:t>
            </w:r>
          </w:p>
        </w:tc>
        <w:tc>
          <w:tcPr>
            <w:tcW w:w="297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7E84F05D" w14:textId="1F0A5E0D" w:rsidR="0073072B" w:rsidRPr="00D152BE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Jointly Owned:</w:t>
            </w:r>
          </w:p>
        </w:tc>
      </w:tr>
      <w:tr w:rsidR="0073072B" w:rsidRPr="00D152BE" w14:paraId="64AF89E3" w14:textId="77777777" w:rsidTr="004A13C9">
        <w:trPr>
          <w:trHeight w:val="314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4850F40E" w14:textId="2C398B1F" w:rsidR="0073072B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Sponsors:</w:t>
            </w:r>
          </w:p>
        </w:tc>
      </w:tr>
    </w:tbl>
    <w:p w14:paraId="5A80F850" w14:textId="77777777" w:rsidR="00251A10" w:rsidRPr="00D152BE" w:rsidRDefault="00150EC2" w:rsidP="004A2641">
      <w:pPr>
        <w:spacing w:line="228" w:lineRule="auto"/>
        <w:ind w:left="-90"/>
        <w:rPr>
          <w:rFonts w:asciiTheme="minorHAnsi" w:hAnsiTheme="minorHAnsi" w:cs="Arial"/>
          <w:b/>
          <w:i/>
          <w:spacing w:val="-4"/>
          <w:sz w:val="14"/>
          <w:szCs w:val="12"/>
          <w:u w:val="single"/>
        </w:rPr>
      </w:pPr>
      <w:r w:rsidRPr="00D152BE">
        <w:rPr>
          <w:rFonts w:asciiTheme="minorHAnsi" w:hAnsiTheme="minorHAnsi" w:cs="Arial"/>
          <w:b/>
          <w:i/>
          <w:noProof/>
          <w:spacing w:val="-4"/>
          <w:sz w:val="14"/>
          <w:szCs w:val="12"/>
          <w:u w:val="single"/>
        </w:rPr>
        <w:drawing>
          <wp:anchor distT="0" distB="0" distL="114300" distR="114300" simplePos="0" relativeHeight="251658240" behindDoc="0" locked="0" layoutInCell="1" allowOverlap="1" wp14:anchorId="624BE67E" wp14:editId="335FE53B">
            <wp:simplePos x="0" y="0"/>
            <wp:positionH relativeFrom="column">
              <wp:posOffset>3175</wp:posOffset>
            </wp:positionH>
            <wp:positionV relativeFrom="page">
              <wp:posOffset>381000</wp:posOffset>
            </wp:positionV>
            <wp:extent cx="2037080" cy="973455"/>
            <wp:effectExtent l="0" t="0" r="1270" b="0"/>
            <wp:wrapNone/>
            <wp:docPr id="1" name="Picture 1" descr="C:\Users\sblack01.OIP\Desktop\UCLATechDevelopmentLogo-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black01.OIP\Desktop\UCLATechDevelopmentLogo-fin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7080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C2F845" w14:textId="77777777" w:rsidR="0077109F" w:rsidRPr="00D152BE" w:rsidRDefault="0077109F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72BB356C" w14:textId="77777777" w:rsidR="009020CB" w:rsidRPr="00D152BE" w:rsidRDefault="009020CB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12FD5F95" w14:textId="77777777" w:rsidR="00384915" w:rsidRPr="00D152BE" w:rsidRDefault="00384915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52E3EC49" w14:textId="77777777" w:rsidR="00326528" w:rsidRDefault="00326528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  <w:bookmarkStart w:id="0" w:name="IDF"/>
    </w:p>
    <w:p w14:paraId="26B39E35" w14:textId="77777777" w:rsidR="00326528" w:rsidRDefault="00326528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</w:p>
    <w:p w14:paraId="1D48879C" w14:textId="31D07F62" w:rsidR="00810449" w:rsidRPr="00D152BE" w:rsidRDefault="00810449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  <w:r w:rsidRPr="00D152BE">
        <w:rPr>
          <w:rFonts w:asciiTheme="minorHAnsi" w:hAnsiTheme="minorHAnsi"/>
          <w:b/>
          <w:caps/>
          <w:color w:val="000000"/>
          <w:sz w:val="32"/>
          <w:u w:val="single"/>
        </w:rPr>
        <w:t xml:space="preserve">INVENTION 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DIS</w:t>
      </w:r>
      <w:r w:rsidR="00DE3417" w:rsidRPr="00D152BE">
        <w:rPr>
          <w:rFonts w:asciiTheme="minorHAnsi" w:hAnsiTheme="minorHAnsi"/>
          <w:b/>
          <w:caps/>
          <w:color w:val="000000"/>
          <w:sz w:val="32"/>
          <w:u w:val="single"/>
        </w:rPr>
        <w:t>C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LOSURE FORM</w:t>
      </w:r>
      <w:bookmarkEnd w:id="0"/>
    </w:p>
    <w:p w14:paraId="02873328" w14:textId="77777777" w:rsidR="00DC2194" w:rsidRPr="00D152BE" w:rsidRDefault="00DC2194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10A83293" w14:textId="67DF7880" w:rsidR="00781F7F" w:rsidRDefault="00F22936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he purpose of this </w:t>
      </w:r>
      <w:r w:rsidR="000A2156" w:rsidRPr="001B77F1">
        <w:rPr>
          <w:rFonts w:asciiTheme="minorHAnsi" w:hAnsiTheme="minorHAnsi" w:cstheme="minorHAnsi"/>
          <w:color w:val="000000"/>
          <w:sz w:val="22"/>
          <w:szCs w:val="22"/>
        </w:rPr>
        <w:t>Invention Disclosure Form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s to notif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UCLA’s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Technology Development Group (TDG) of your invention and an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spons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9096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other </w:t>
      </w:r>
      <w:proofErr w:type="gramStart"/>
      <w:r w:rsidRPr="001B77F1">
        <w:rPr>
          <w:rFonts w:asciiTheme="minorHAnsi" w:hAnsiTheme="minorHAnsi" w:cstheme="minorHAnsi"/>
          <w:color w:val="000000"/>
          <w:sz w:val="22"/>
          <w:szCs w:val="22"/>
        </w:rPr>
        <w:t>third party</w:t>
      </w:r>
      <w:proofErr w:type="gramEnd"/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right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. When completed, this becomes a legal document which may be relied upon during </w:t>
      </w:r>
      <w:r w:rsidR="00284C9B">
        <w:rPr>
          <w:rFonts w:asciiTheme="minorHAnsi" w:hAnsiTheme="minorHAnsi" w:cstheme="minorHAnsi"/>
          <w:color w:val="000000"/>
          <w:sz w:val="22"/>
          <w:szCs w:val="22"/>
        </w:rPr>
        <w:t xml:space="preserve">intellectual propert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proceedings. A detailed description of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your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nvention should not be divulged to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companies or other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without first </w:t>
      </w:r>
      <w:proofErr w:type="gramStart"/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consulting </w:t>
      </w:r>
      <w:r w:rsidR="00C13872" w:rsidRPr="001B77F1">
        <w:rPr>
          <w:rFonts w:asciiTheme="minorHAnsi" w:hAnsiTheme="minorHAnsi" w:cstheme="minorHAnsi"/>
          <w:color w:val="000000"/>
          <w:sz w:val="22"/>
          <w:szCs w:val="22"/>
        </w:rPr>
        <w:t>with</w:t>
      </w:r>
      <w:proofErr w:type="gramEnd"/>
      <w:r w:rsidR="00C1387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DG. </w:t>
      </w:r>
    </w:p>
    <w:p w14:paraId="7FC5A2D9" w14:textId="77777777" w:rsidR="00781F7F" w:rsidRDefault="00781F7F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992258F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Fonts w:asciiTheme="minorHAnsi" w:hAnsiTheme="minorHAnsi" w:cstheme="minorHAnsi"/>
          <w:sz w:val="22"/>
          <w:szCs w:val="22"/>
        </w:rPr>
        <w:t xml:space="preserve">If your invention has a software component, please complete TDG’s Software Disclosure Form </w:t>
      </w:r>
      <w:r w:rsidRPr="00150386">
        <w:rPr>
          <w:rFonts w:asciiTheme="minorHAnsi" w:hAnsiTheme="minorHAnsi" w:cstheme="minorHAnsi"/>
          <w:i/>
          <w:sz w:val="22"/>
          <w:szCs w:val="22"/>
        </w:rPr>
        <w:t>in addition to</w:t>
      </w:r>
      <w:r w:rsidRPr="00150386">
        <w:rPr>
          <w:rFonts w:asciiTheme="minorHAnsi" w:hAnsiTheme="minorHAnsi" w:cstheme="minorHAnsi"/>
          <w:sz w:val="22"/>
          <w:szCs w:val="22"/>
        </w:rPr>
        <w:t xml:space="preserve"> this Invention Disclosure Form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C0069E8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555BAD5" w14:textId="7E6F0D2F" w:rsidR="00781F7F" w:rsidRPr="0098763E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If you have associated technologies to report (non-patentable, non-software items such as know-how, data, protocols, tangible research materials (such as cell lines, mouse models and other reagents), or non-software copyrightable works), then please </w:t>
      </w:r>
      <w:r w:rsidRPr="00150386">
        <w:rPr>
          <w:rStyle w:val="Hyperlink"/>
          <w:rFonts w:asciiTheme="minorHAnsi" w:hAnsiTheme="minorHAnsi" w:cstheme="minorHAnsi"/>
          <w:i/>
          <w:color w:val="000000"/>
          <w:sz w:val="22"/>
          <w:szCs w:val="22"/>
          <w:u w:val="none"/>
        </w:rPr>
        <w:t>also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 complete TDG’s </w:t>
      </w:r>
      <w: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Associated Technology Disclosure Form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.</w:t>
      </w:r>
    </w:p>
    <w:p w14:paraId="12B58086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B87D668" w14:textId="77777777" w:rsidR="00781F7F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98763E">
        <w:rPr>
          <w:rFonts w:asciiTheme="minorHAnsi" w:hAnsiTheme="minorHAnsi" w:cstheme="minorHAnsi"/>
          <w:color w:val="000000"/>
          <w:sz w:val="22"/>
          <w:szCs w:val="22"/>
        </w:rPr>
        <w:t xml:space="preserve">This is an interactive form that may be filled out in Word. </w:t>
      </w:r>
      <w:r w:rsidRPr="0098763E">
        <w:rPr>
          <w:rFonts w:asciiTheme="minorHAnsi" w:hAnsiTheme="minorHAnsi" w:cstheme="minorHAnsi"/>
          <w:b/>
          <w:color w:val="000000"/>
          <w:sz w:val="22"/>
          <w:szCs w:val="22"/>
          <w:u w:val="single"/>
        </w:rPr>
        <w:t xml:space="preserve">Once completed, please submit this form along with any attachments via email to </w:t>
      </w:r>
      <w:hyperlink r:id="rId9" w:history="1">
        <w:r w:rsidRPr="0098763E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</w:rPr>
          <w:t>innovation@tdg.ucla.edu</w:t>
        </w:r>
      </w:hyperlink>
      <w:r w:rsidRPr="0098763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71435912" w14:textId="77777777" w:rsidR="00781F7F" w:rsidRDefault="00781F7F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24077A4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</w:pPr>
      <w:r w:rsidRPr="0098763E">
        <w:rPr>
          <w:rFonts w:asciiTheme="minorHAnsi" w:hAnsiTheme="minorHAnsi" w:cstheme="minorHAnsi"/>
          <w:sz w:val="22"/>
          <w:szCs w:val="22"/>
        </w:rPr>
        <w:t xml:space="preserve">For </w:t>
      </w:r>
      <w:r w:rsidR="00D81289" w:rsidRPr="0098763E">
        <w:rPr>
          <w:rFonts w:asciiTheme="minorHAnsi" w:hAnsiTheme="minorHAnsi" w:cstheme="minorHAnsi"/>
          <w:color w:val="000000"/>
          <w:sz w:val="22"/>
          <w:szCs w:val="22"/>
        </w:rPr>
        <w:t>questions,</w:t>
      </w:r>
      <w:r w:rsidRPr="0098763E">
        <w:rPr>
          <w:rFonts w:asciiTheme="minorHAnsi" w:hAnsiTheme="minorHAnsi" w:cstheme="minorHAnsi"/>
          <w:sz w:val="22"/>
          <w:szCs w:val="22"/>
        </w:rPr>
        <w:t xml:space="preserve"> please contact us at (310) 794-0558 or </w:t>
      </w:r>
      <w:hyperlink r:id="rId10" w:history="1">
        <w:r w:rsidRPr="0098763E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innovation@tdg.ucla.edu</w:t>
        </w:r>
      </w:hyperlink>
      <w:r w:rsidRPr="0098763E">
        <w:rPr>
          <w:rFonts w:asciiTheme="minorHAnsi" w:hAnsiTheme="minorHAnsi" w:cstheme="minorHAnsi"/>
          <w:sz w:val="22"/>
          <w:szCs w:val="22"/>
        </w:rPr>
        <w:t xml:space="preserve"> or visit </w:t>
      </w:r>
      <w:hyperlink r:id="rId11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Submit an Invention</w:t>
        </w:r>
      </w:hyperlink>
      <w:r w:rsidRPr="0098763E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/</w:t>
      </w:r>
      <w:hyperlink r:id="rId12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FAQs</w:t>
        </w:r>
      </w:hyperlink>
      <w:r w:rsidRPr="0098763E">
        <w:rPr>
          <w:rFonts w:asciiTheme="minorHAnsi" w:hAnsiTheme="minorHAnsi" w:cstheme="minorHAnsi"/>
          <w:sz w:val="22"/>
          <w:szCs w:val="22"/>
        </w:rPr>
        <w:t>.</w:t>
      </w:r>
    </w:p>
    <w:p w14:paraId="0B31294D" w14:textId="77777777" w:rsidR="001B3A99" w:rsidRPr="00D152BE" w:rsidRDefault="001B3A99" w:rsidP="001B3A99">
      <w:pPr>
        <w:rPr>
          <w:rFonts w:asciiTheme="minorHAnsi" w:hAnsiTheme="minorHAnsi" w:cs="Arial"/>
          <w:b/>
          <w:color w:val="005DAA"/>
          <w:spacing w:val="4"/>
          <w:sz w:val="28"/>
        </w:rPr>
      </w:pPr>
    </w:p>
    <w:tbl>
      <w:tblPr>
        <w:tblW w:w="509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45"/>
      </w:tblGrid>
      <w:tr w:rsidR="001B3A99" w:rsidRPr="00D152BE" w14:paraId="3700D126" w14:textId="77777777" w:rsidTr="00876E85">
        <w:trPr>
          <w:trHeight w:val="386"/>
          <w:jc w:val="center"/>
        </w:trPr>
        <w:tc>
          <w:tcPr>
            <w:tcW w:w="5000" w:type="pct"/>
            <w:shd w:val="clear" w:color="auto" w:fill="548DD4" w:themeFill="text2" w:themeFillTint="99"/>
            <w:vAlign w:val="center"/>
          </w:tcPr>
          <w:p w14:paraId="780A1CD3" w14:textId="77777777" w:rsidR="001B3A99" w:rsidRPr="00D152BE" w:rsidRDefault="001B3A99" w:rsidP="00D81289">
            <w:pPr>
              <w:tabs>
                <w:tab w:val="num" w:pos="0"/>
              </w:tabs>
              <w:spacing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1. INVENTION TITLE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Please create a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concise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title that does not contain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details </w:t>
            </w:r>
            <w:r w:rsidR="00367977"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that would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enable others to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r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Cs w:val="22"/>
              </w:rPr>
              <w:t>eplicate</w:t>
            </w:r>
            <w:r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 xml:space="preserve">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your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invention.</w:t>
            </w:r>
          </w:p>
        </w:tc>
      </w:tr>
      <w:tr w:rsidR="001B3A99" w:rsidRPr="00D152BE" w14:paraId="017E04CE" w14:textId="77777777" w:rsidTr="00876E85">
        <w:trPr>
          <w:trHeight w:val="369"/>
          <w:jc w:val="center"/>
        </w:trPr>
        <w:tc>
          <w:tcPr>
            <w:tcW w:w="5000" w:type="pct"/>
            <w:vAlign w:val="center"/>
          </w:tcPr>
          <w:p w14:paraId="35647A71" w14:textId="77777777" w:rsidR="00E61A07" w:rsidRPr="00D152BE" w:rsidRDefault="001B3A99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end"/>
            </w:r>
          </w:p>
          <w:p w14:paraId="6ABA2082" w14:textId="77777777" w:rsidR="007E6675" w:rsidRPr="00D152BE" w:rsidRDefault="007E6675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</w:p>
        </w:tc>
      </w:tr>
    </w:tbl>
    <w:p w14:paraId="5A8B03B0" w14:textId="77777777" w:rsidR="00E61A07" w:rsidRPr="00D152BE" w:rsidRDefault="00E61A07" w:rsidP="001B3A99">
      <w:pPr>
        <w:spacing w:line="228" w:lineRule="auto"/>
        <w:rPr>
          <w:rFonts w:asciiTheme="minorHAnsi" w:hAnsiTheme="minorHAnsi" w:cs="Arial"/>
          <w:b/>
          <w:i/>
          <w:spacing w:val="-4"/>
          <w:sz w:val="22"/>
          <w:szCs w:val="20"/>
          <w:u w:val="single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037"/>
      </w:tblGrid>
      <w:tr w:rsidR="006E59C4" w:rsidRPr="00D152BE" w14:paraId="6D767D5D" w14:textId="77777777" w:rsidTr="008C0DA8">
        <w:trPr>
          <w:jc w:val="center"/>
        </w:trPr>
        <w:tc>
          <w:tcPr>
            <w:tcW w:w="1023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22196144" w14:textId="77777777" w:rsidR="00C334B6" w:rsidRPr="00D81289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b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2</w:t>
            </w:r>
            <w:r w:rsidR="006E59C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. </w:t>
            </w:r>
            <w:r w:rsidR="00E537E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IN</w:t>
            </w:r>
            <w:r w:rsidR="006209F3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VENTORS</w:t>
            </w:r>
            <w:r w:rsidR="002433D1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Note authorship and i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ar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  <w:u w:val="single"/>
              </w:rPr>
              <w:t>not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  <w:u w:val="single"/>
              </w:rPr>
              <w:t xml:space="preserve">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e same.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367977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Rather, i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is a legal d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rmination.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Generally, inventors ar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ose who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made a non-trivial intellectual contribution to the invention as claimed in</w:t>
            </w:r>
            <w:r w:rsidR="007108DE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atent. S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mply contributing to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nvention’s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reduction to practice (e.g.,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sting the invention or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producing </w:t>
            </w:r>
            <w:r w:rsidR="0063712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a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hysical embodiment of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nvention)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s </w:t>
            </w:r>
            <w:r w:rsidR="0059251F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generally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ot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nough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o qualify as an inventor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.</w:t>
            </w:r>
            <w:r w:rsidR="001D3D1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CF5022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  <w:u w:val="single"/>
              </w:rPr>
              <w:t>In case of doubt, please speak with TDG</w:t>
            </w:r>
            <w:r w:rsidR="00710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  <w:t xml:space="preserve">. </w:t>
            </w:r>
          </w:p>
          <w:p w14:paraId="42B522FA" w14:textId="77777777" w:rsidR="00AD7E23" w:rsidRPr="00D152BE" w:rsidRDefault="00AD7E23" w:rsidP="00EB4B44">
            <w:pPr>
              <w:spacing w:before="40" w:after="40" w:line="228" w:lineRule="auto"/>
              <w:rPr>
                <w:rFonts w:asciiTheme="minorHAnsi" w:hAnsiTheme="minorHAnsi" w:cs="Arial"/>
                <w:color w:val="FFFFFF" w:themeColor="background1"/>
                <w:spacing w:val="-4"/>
                <w:sz w:val="12"/>
                <w:szCs w:val="10"/>
              </w:rPr>
            </w:pPr>
          </w:p>
          <w:p w14:paraId="3A0BB048" w14:textId="77777777" w:rsidR="00C334B6" w:rsidRPr="00D152BE" w:rsidRDefault="003A7296" w:rsidP="000C01F7">
            <w:pPr>
              <w:spacing w:before="40" w:after="4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</w:pP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List</w:t>
            </w:r>
            <w:r w:rsidR="00C334B6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 lead inventor inventor/primary contact first.</w:t>
            </w:r>
          </w:p>
        </w:tc>
      </w:tr>
      <w:tr w:rsidR="006E59C4" w:rsidRPr="00D152BE" w14:paraId="24C7B83A" w14:textId="77777777" w:rsidTr="008C0DA8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5B4565D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62181C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843BA6C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9538951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05A5B880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F34DB5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8DAEB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32BC2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8E288C4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7F77EDE7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A3AC30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11954A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90848" w14:textId="3D139ED2" w:rsidR="006E59C4" w:rsidRPr="00D152BE" w:rsidRDefault="0073072B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B53ABE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DF882D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19B6C10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76A6EBC" w14:textId="74824D30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70666" w14:textId="69130284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D6AAB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E62065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555DFC6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6EEA2A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E3356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40AC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9F53C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37B64E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1A969C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4B565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B8AF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B4FE7C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1A2066E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37AE675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3171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66137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58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85746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B3C414E" w14:textId="6EB0E5E0" w:rsidR="0073072B" w:rsidRPr="00D152BE" w:rsidRDefault="00A12483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52066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1959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2C47EF6C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FDD938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71C5F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1C53EE0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709C14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317DC3A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EB8D20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lastRenderedPageBreak/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5E67E7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4F17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6F64E1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2525CA8E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0C70B06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FEB19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06BA2" w14:textId="3F7475ED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E2E5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12F52944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4C6009A" w14:textId="145926F1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11D669" w14:textId="7D7153E6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B320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39B96C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7901F6A4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5D86D7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EC842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7047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94295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7BC14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5FF93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7EAA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BDD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ED90C5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5DA51A8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21F63D31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3615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51522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4361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23824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35EF9E2" w14:textId="2625669B" w:rsidR="0073072B" w:rsidRPr="00D152BE" w:rsidRDefault="00A12483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8098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241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06D14123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1F6CB0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D801F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0D1526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95401A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59CED50B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4BC95C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CB1117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B8DB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8E17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33403560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CFEB06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7831D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C542D" w14:textId="34D2CE94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62B1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73A10398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9270589" w14:textId="1DFD2401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0C36A7" w14:textId="135B0705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9955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303CB7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3B1973B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4C6EC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43AC6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94881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F9F3DF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0B990CD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7A044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032A3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6E3E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6112A8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4135F9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1E72C1C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2008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541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1383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222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4B3ED237" w14:textId="45B478D0" w:rsidR="0073072B" w:rsidRPr="00D152BE" w:rsidRDefault="00A12483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484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97456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6464AD7" w14:textId="77777777" w:rsidR="00337DE5" w:rsidRPr="00D152BE" w:rsidRDefault="00337DE5" w:rsidP="004A2641">
      <w:pPr>
        <w:spacing w:line="228" w:lineRule="auto"/>
        <w:ind w:left="-90"/>
        <w:rPr>
          <w:rFonts w:asciiTheme="minorHAnsi" w:hAnsiTheme="minorHAnsi" w:cs="Arial"/>
          <w:spacing w:val="-4"/>
          <w:sz w:val="14"/>
          <w:szCs w:val="12"/>
        </w:rPr>
      </w:pPr>
    </w:p>
    <w:p w14:paraId="41B1FC09" w14:textId="77777777" w:rsidR="009977E2" w:rsidRPr="00D81289" w:rsidRDefault="000C01F7" w:rsidP="001A2097">
      <w:pPr>
        <w:rPr>
          <w:rFonts w:asciiTheme="minorHAnsi" w:hAnsiTheme="minorHAnsi"/>
          <w:spacing w:val="4"/>
        </w:rPr>
      </w:pPr>
      <w:r w:rsidRPr="00D81289">
        <w:rPr>
          <w:rFonts w:asciiTheme="minorHAnsi" w:hAnsiTheme="minorHAnsi"/>
          <w:b/>
          <w:i/>
          <w:spacing w:val="-4"/>
        </w:rPr>
        <w:t xml:space="preserve">Note: </w:t>
      </w:r>
      <w:r w:rsidR="006E4D66" w:rsidRPr="006E4D66">
        <w:rPr>
          <w:rFonts w:asciiTheme="minorHAnsi" w:hAnsiTheme="minorHAnsi" w:cs="Arial"/>
          <w:b/>
          <w:i/>
          <w:spacing w:val="-4"/>
        </w:rPr>
        <w:t>The “Additional Inventors”</w:t>
      </w:r>
      <w:r w:rsidR="006E4D66" w:rsidRPr="00D81289">
        <w:rPr>
          <w:rFonts w:asciiTheme="minorHAnsi" w:hAnsiTheme="minorHAnsi"/>
          <w:b/>
          <w:i/>
          <w:spacing w:val="-4"/>
        </w:rPr>
        <w:t xml:space="preserve"> section </w:t>
      </w:r>
      <w:r w:rsidRPr="00D81289">
        <w:rPr>
          <w:rFonts w:asciiTheme="minorHAnsi" w:hAnsiTheme="minorHAnsi"/>
          <w:b/>
          <w:i/>
          <w:spacing w:val="-4"/>
        </w:rPr>
        <w:t xml:space="preserve">at the end of this form </w:t>
      </w:r>
      <w:r w:rsidR="006E4D66" w:rsidRPr="006E4D66">
        <w:rPr>
          <w:rFonts w:asciiTheme="minorHAnsi" w:hAnsiTheme="minorHAnsi" w:cs="Arial"/>
          <w:b/>
          <w:i/>
          <w:spacing w:val="-4"/>
        </w:rPr>
        <w:t xml:space="preserve">can be used </w:t>
      </w:r>
      <w:r w:rsidRPr="00D81289">
        <w:rPr>
          <w:rFonts w:asciiTheme="minorHAnsi" w:hAnsiTheme="minorHAnsi"/>
          <w:b/>
          <w:i/>
          <w:spacing w:val="-4"/>
        </w:rPr>
        <w:t xml:space="preserve">to list </w:t>
      </w:r>
      <w:r w:rsidR="006E4D66" w:rsidRPr="006E4D66">
        <w:rPr>
          <w:rFonts w:asciiTheme="minorHAnsi" w:hAnsiTheme="minorHAnsi" w:cs="Arial"/>
          <w:b/>
          <w:i/>
          <w:spacing w:val="-4"/>
        </w:rPr>
        <w:t>more</w:t>
      </w:r>
      <w:r w:rsidRPr="00D81289">
        <w:rPr>
          <w:rFonts w:asciiTheme="minorHAnsi" w:hAnsiTheme="minorHAnsi"/>
          <w:b/>
          <w:i/>
          <w:spacing w:val="-4"/>
        </w:rPr>
        <w:t xml:space="preserve"> inventors.</w:t>
      </w:r>
    </w:p>
    <w:p w14:paraId="641ECE9E" w14:textId="77777777" w:rsidR="00E61A07" w:rsidRPr="00D152BE" w:rsidRDefault="00E61A07" w:rsidP="0006383D">
      <w:pPr>
        <w:ind w:left="-90"/>
        <w:rPr>
          <w:rFonts w:asciiTheme="minorHAnsi" w:hAnsiTheme="minorHAnsi" w:cs="Arial"/>
          <w:spacing w:val="4"/>
          <w:sz w:val="22"/>
        </w:rPr>
      </w:pPr>
    </w:p>
    <w:p w14:paraId="0CE96C14" w14:textId="77777777" w:rsidR="007344C3" w:rsidRPr="00D152BE" w:rsidRDefault="007344C3" w:rsidP="007344C3">
      <w:pPr>
        <w:tabs>
          <w:tab w:val="left" w:pos="2400"/>
        </w:tabs>
        <w:spacing w:line="228" w:lineRule="auto"/>
        <w:rPr>
          <w:rFonts w:asciiTheme="minorHAnsi" w:hAnsiTheme="minorHAnsi" w:cs="Arial"/>
          <w:b/>
          <w:spacing w:val="-4"/>
          <w:sz w:val="14"/>
          <w:szCs w:val="12"/>
        </w:rPr>
      </w:pPr>
      <w:r w:rsidRPr="00D152BE">
        <w:rPr>
          <w:rFonts w:asciiTheme="minorHAnsi" w:hAnsiTheme="minorHAnsi" w:cs="Arial"/>
          <w:b/>
          <w:spacing w:val="-4"/>
          <w:sz w:val="14"/>
          <w:szCs w:val="12"/>
        </w:rPr>
        <w:tab/>
      </w: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700"/>
        <w:gridCol w:w="2520"/>
        <w:gridCol w:w="2749"/>
      </w:tblGrid>
      <w:tr w:rsidR="007344C3" w:rsidRPr="00D152BE" w14:paraId="2DE66B6F" w14:textId="77777777" w:rsidTr="008C0DA8">
        <w:trPr>
          <w:jc w:val="center"/>
        </w:trPr>
        <w:tc>
          <w:tcPr>
            <w:tcW w:w="10237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21390A35" w14:textId="03EA8622" w:rsidR="00564384" w:rsidRPr="00D152BE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3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FUNDING SUPPORT &amp; </w:t>
            </w:r>
            <w:proofErr w:type="gramStart"/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THIRD PARTY</w:t>
            </w:r>
            <w:proofErr w:type="gramEnd"/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 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MATERIALS USED</w:t>
            </w:r>
            <w:r w:rsidR="002B271C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 </w:t>
            </w:r>
            <w:r w:rsidR="0059251F">
              <w:rPr>
                <w:rFonts w:asciiTheme="minorHAnsi" w:hAnsiTheme="minorHAnsi"/>
                <w:color w:val="FFFFFF" w:themeColor="background1"/>
                <w:sz w:val="22"/>
              </w:rPr>
              <w:t>List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all funding (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e.g.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non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federal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for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foundations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>, etc.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) an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d any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third-party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materials used to create the invention.</w:t>
            </w:r>
            <w:r w:rsidR="00FC615A">
              <w:rPr>
                <w:rFonts w:asciiTheme="minorHAnsi" w:hAnsiTheme="minorHAnsi"/>
                <w:color w:val="FFFFFF" w:themeColor="background1"/>
                <w:sz w:val="22"/>
              </w:rPr>
              <w:t xml:space="preserve">  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If there are non-UC inventors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 or collaborators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, please disclose any non-UCLA administered funding</w:t>
            </w:r>
            <w:r w:rsidR="00FB27C5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used to create the invention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.</w:t>
            </w:r>
          </w:p>
          <w:p w14:paraId="4EDDB11E" w14:textId="77777777" w:rsidR="002A03FF" w:rsidRPr="00D152BE" w:rsidRDefault="002A03FF" w:rsidP="00D81289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</w:p>
          <w:p w14:paraId="29E0BE04" w14:textId="77777777" w:rsidR="002A03FF" w:rsidRPr="00D152BE" w:rsidRDefault="002A03FF" w:rsidP="00DE1352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Please note that accurate and complete funding information is necessary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 so that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UCLA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an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omply with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any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sponsored research </w:t>
            </w:r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or </w:t>
            </w:r>
            <w:proofErr w:type="gramStart"/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>third party</w:t>
            </w:r>
            <w:proofErr w:type="gramEnd"/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agreements and federal law.</w:t>
            </w:r>
          </w:p>
        </w:tc>
      </w:tr>
      <w:tr w:rsidR="007344C3" w:rsidRPr="00D152BE" w14:paraId="46E0F9BF" w14:textId="77777777" w:rsidTr="008C0DA8">
        <w:trPr>
          <w:trHeight w:val="386"/>
          <w:jc w:val="center"/>
        </w:trPr>
        <w:tc>
          <w:tcPr>
            <w:tcW w:w="2268" w:type="dxa"/>
            <w:tcBorders>
              <w:top w:val="single" w:sz="12" w:space="0" w:color="auto"/>
            </w:tcBorders>
            <w:vAlign w:val="center"/>
          </w:tcPr>
          <w:p w14:paraId="7BB43BD7" w14:textId="77777777" w:rsidR="007344C3" w:rsidRPr="00D152BE" w:rsidRDefault="007344C3" w:rsidP="0006383D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Sponsor(s)</w:t>
            </w:r>
          </w:p>
        </w:tc>
        <w:tc>
          <w:tcPr>
            <w:tcW w:w="2700" w:type="dxa"/>
            <w:tcBorders>
              <w:top w:val="single" w:sz="12" w:space="0" w:color="auto"/>
            </w:tcBorders>
            <w:vAlign w:val="center"/>
          </w:tcPr>
          <w:p w14:paraId="4C68A1F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Grant/Contract Number(s)</w:t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651B3C8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Principal Investigator</w:t>
            </w:r>
          </w:p>
        </w:tc>
        <w:tc>
          <w:tcPr>
            <w:tcW w:w="2749" w:type="dxa"/>
            <w:tcBorders>
              <w:top w:val="single" w:sz="12" w:space="0" w:color="auto"/>
            </w:tcBorders>
            <w:vAlign w:val="center"/>
          </w:tcPr>
          <w:p w14:paraId="60EEDEAA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Administering Dept</w:t>
            </w:r>
            <w:r w:rsidR="00961BA1" w:rsidRPr="00D152BE">
              <w:rPr>
                <w:rFonts w:asciiTheme="minorHAnsi" w:hAnsiTheme="minorHAnsi" w:cs="Arial"/>
                <w:b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/Center</w:t>
            </w:r>
          </w:p>
        </w:tc>
      </w:tr>
      <w:tr w:rsidR="007344C3" w:rsidRPr="00D152BE" w14:paraId="42B9E976" w14:textId="77777777" w:rsidTr="008C0DA8">
        <w:trPr>
          <w:trHeight w:val="449"/>
          <w:jc w:val="center"/>
        </w:trPr>
        <w:tc>
          <w:tcPr>
            <w:tcW w:w="2268" w:type="dxa"/>
            <w:vAlign w:val="center"/>
          </w:tcPr>
          <w:p w14:paraId="3FD9F3FF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1"/>
          </w:p>
        </w:tc>
        <w:tc>
          <w:tcPr>
            <w:tcW w:w="2700" w:type="dxa"/>
            <w:vAlign w:val="center"/>
          </w:tcPr>
          <w:p w14:paraId="27724EC9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" w:name="Text47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2"/>
          </w:p>
        </w:tc>
        <w:tc>
          <w:tcPr>
            <w:tcW w:w="2520" w:type="dxa"/>
            <w:vAlign w:val="center"/>
          </w:tcPr>
          <w:p w14:paraId="674543F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" w:name="Text4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3"/>
          </w:p>
        </w:tc>
        <w:tc>
          <w:tcPr>
            <w:tcW w:w="2749" w:type="dxa"/>
            <w:vAlign w:val="center"/>
          </w:tcPr>
          <w:p w14:paraId="674E5258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44C3" w:rsidRPr="00D152BE" w14:paraId="38A44B41" w14:textId="77777777" w:rsidTr="008C0DA8">
        <w:trPr>
          <w:trHeight w:val="449"/>
          <w:jc w:val="center"/>
        </w:trPr>
        <w:tc>
          <w:tcPr>
            <w:tcW w:w="2268" w:type="dxa"/>
            <w:vAlign w:val="center"/>
          </w:tcPr>
          <w:p w14:paraId="713E387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" w:name="Text49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4"/>
          </w:p>
        </w:tc>
        <w:tc>
          <w:tcPr>
            <w:tcW w:w="2700" w:type="dxa"/>
            <w:vAlign w:val="center"/>
          </w:tcPr>
          <w:p w14:paraId="7B0A37CD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" w:name="Text50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5"/>
          </w:p>
        </w:tc>
        <w:tc>
          <w:tcPr>
            <w:tcW w:w="2520" w:type="dxa"/>
            <w:vAlign w:val="center"/>
          </w:tcPr>
          <w:p w14:paraId="520BA164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6" w:name="Text51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6"/>
          </w:p>
        </w:tc>
        <w:tc>
          <w:tcPr>
            <w:tcW w:w="2749" w:type="dxa"/>
            <w:vAlign w:val="center"/>
          </w:tcPr>
          <w:p w14:paraId="233B6527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2CFC3CAA" w14:textId="77777777" w:rsidTr="008C0DA8">
        <w:trPr>
          <w:trHeight w:val="449"/>
          <w:jc w:val="center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1E7DE66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tcBorders>
              <w:bottom w:val="single" w:sz="4" w:space="0" w:color="auto"/>
            </w:tcBorders>
            <w:vAlign w:val="center"/>
          </w:tcPr>
          <w:p w14:paraId="074BA41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14:paraId="7BE36A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tcBorders>
              <w:bottom w:val="single" w:sz="4" w:space="0" w:color="auto"/>
            </w:tcBorders>
            <w:vAlign w:val="center"/>
          </w:tcPr>
          <w:p w14:paraId="5E7441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5F721B85" w14:textId="77777777" w:rsidTr="007108DE">
        <w:trPr>
          <w:trHeight w:val="449"/>
          <w:jc w:val="center"/>
        </w:trPr>
        <w:tc>
          <w:tcPr>
            <w:tcW w:w="226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3B02238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71D9DB9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638CB2D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BD758B0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64A92" w:rsidRPr="00D152BE" w14:paraId="166586F6" w14:textId="77777777" w:rsidTr="00764A92">
        <w:trPr>
          <w:trHeight w:val="475"/>
          <w:jc w:val="center"/>
        </w:trPr>
        <w:tc>
          <w:tcPr>
            <w:tcW w:w="10237" w:type="dxa"/>
            <w:gridSpan w:val="4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ED6ED96" w14:textId="4238946D" w:rsidR="00764A92" w:rsidRPr="00764A92" w:rsidRDefault="00764A92" w:rsidP="00764A92">
            <w:pPr>
              <w:tabs>
                <w:tab w:val="left" w:pos="360"/>
              </w:tabs>
              <w:rPr>
                <w:rFonts w:ascii="Arial" w:hAnsi="Arial"/>
                <w:b/>
                <w:bCs/>
                <w:iCs/>
                <w:sz w:val="20"/>
                <w:szCs w:val="20"/>
                <w:highlight w:val="yellow"/>
              </w:rPr>
            </w:pPr>
            <w:r w:rsidRPr="00764A92">
              <w:rPr>
                <w:rFonts w:ascii="Arial" w:hAnsi="Arial"/>
                <w:b/>
                <w:bCs/>
                <w:iCs/>
                <w:sz w:val="20"/>
                <w:szCs w:val="20"/>
              </w:rPr>
              <w:t xml:space="preserve">Was the invention developed using any proprietary materials such as research tools, biological substances, or other materials obtained from a third party </w:t>
            </w:r>
            <w:r w:rsidRPr="00764A92">
              <w:rPr>
                <w:rFonts w:asciiTheme="minorHAnsi" w:hAnsiTheme="minorHAnsi" w:cs="Arial"/>
                <w:b/>
                <w:bCs/>
                <w:iCs/>
                <w:spacing w:val="-8"/>
                <w:sz w:val="22"/>
                <w:u w:val="single"/>
              </w:rPr>
              <w:t>(e.g. equipment, cell lines, antibodies, software)</w:t>
            </w:r>
            <w:r w:rsidRPr="00764A92">
              <w:rPr>
                <w:rFonts w:ascii="Arial" w:hAnsi="Arial"/>
                <w:b/>
                <w:bCs/>
                <w:iCs/>
                <w:sz w:val="20"/>
                <w:szCs w:val="20"/>
              </w:rPr>
              <w:t>? If so, was there a Material Transfer agreement?</w:t>
            </w:r>
          </w:p>
        </w:tc>
      </w:tr>
      <w:tr w:rsidR="00764A92" w:rsidRPr="00D152BE" w14:paraId="3FD018EA" w14:textId="77777777" w:rsidTr="00764A92">
        <w:trPr>
          <w:trHeight w:val="475"/>
          <w:jc w:val="center"/>
        </w:trPr>
        <w:tc>
          <w:tcPr>
            <w:tcW w:w="10237" w:type="dxa"/>
            <w:gridSpan w:val="4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tbl>
            <w:tblPr>
              <w:tblW w:w="10237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268"/>
              <w:gridCol w:w="2700"/>
              <w:gridCol w:w="2520"/>
              <w:gridCol w:w="2749"/>
            </w:tblGrid>
            <w:tr w:rsidR="00764A92" w:rsidRPr="00D152BE" w14:paraId="36E5B6B7" w14:textId="77777777" w:rsidTr="00E6008C">
              <w:trPr>
                <w:trHeight w:val="386"/>
                <w:jc w:val="center"/>
              </w:trPr>
              <w:tc>
                <w:tcPr>
                  <w:tcW w:w="2268" w:type="dxa"/>
                  <w:vAlign w:val="center"/>
                </w:tcPr>
                <w:p w14:paraId="29730F7E" w14:textId="4D9DB102" w:rsidR="00764A92" w:rsidRDefault="00764A92" w:rsidP="00764A92">
                  <w:pPr>
                    <w:spacing w:before="20" w:after="20" w:line="228" w:lineRule="auto"/>
                    <w:jc w:val="center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Material</w:t>
                  </w:r>
                </w:p>
              </w:tc>
              <w:tc>
                <w:tcPr>
                  <w:tcW w:w="2700" w:type="dxa"/>
                  <w:vAlign w:val="center"/>
                </w:tcPr>
                <w:p w14:paraId="3E2614C3" w14:textId="359C6A6D" w:rsidR="00764A92" w:rsidRDefault="00764A92" w:rsidP="00764A92">
                  <w:pPr>
                    <w:spacing w:before="20" w:after="20" w:line="228" w:lineRule="auto"/>
                    <w:jc w:val="center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Party</w:t>
                  </w:r>
                </w:p>
              </w:tc>
              <w:tc>
                <w:tcPr>
                  <w:tcW w:w="2520" w:type="dxa"/>
                  <w:vAlign w:val="center"/>
                </w:tcPr>
                <w:p w14:paraId="55F75B53" w14:textId="4CABA320" w:rsidR="00764A92" w:rsidRDefault="00764A92" w:rsidP="00764A92">
                  <w:pPr>
                    <w:spacing w:before="20" w:after="20" w:line="228" w:lineRule="auto"/>
                    <w:jc w:val="center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MTA (Yes/No)</w:t>
                  </w:r>
                </w:p>
              </w:tc>
              <w:tc>
                <w:tcPr>
                  <w:tcW w:w="2749" w:type="dxa"/>
                  <w:tcBorders>
                    <w:right w:val="nil"/>
                  </w:tcBorders>
                  <w:vAlign w:val="center"/>
                </w:tcPr>
                <w:p w14:paraId="0D775ADE" w14:textId="6F9DE00F" w:rsidR="00764A92" w:rsidRDefault="00764A92" w:rsidP="00764A92">
                  <w:pPr>
                    <w:spacing w:before="20" w:after="20" w:line="228" w:lineRule="auto"/>
                    <w:jc w:val="center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MTA No.</w:t>
                  </w:r>
                </w:p>
              </w:tc>
            </w:tr>
            <w:tr w:rsidR="00764A92" w:rsidRPr="00D152BE" w14:paraId="1DC5DCEA" w14:textId="77777777" w:rsidTr="00E6008C">
              <w:trPr>
                <w:trHeight w:val="386"/>
                <w:jc w:val="center"/>
              </w:trPr>
              <w:tc>
                <w:tcPr>
                  <w:tcW w:w="2268" w:type="dxa"/>
                  <w:vAlign w:val="center"/>
                </w:tcPr>
                <w:p w14:paraId="259F4992" w14:textId="01875C37" w:rsidR="00764A92" w:rsidRPr="00D152BE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00" w:type="dxa"/>
                  <w:vAlign w:val="center"/>
                </w:tcPr>
                <w:p w14:paraId="6AD63DA1" w14:textId="50FE6258" w:rsidR="00764A92" w:rsidRPr="00D152BE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520" w:type="dxa"/>
                  <w:vAlign w:val="center"/>
                </w:tcPr>
                <w:p w14:paraId="3807304A" w14:textId="560EC23B" w:rsidR="00764A92" w:rsidRPr="00D152BE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48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49" w:type="dxa"/>
                  <w:tcBorders>
                    <w:right w:val="nil"/>
                  </w:tcBorders>
                  <w:vAlign w:val="center"/>
                </w:tcPr>
                <w:p w14:paraId="06D468D1" w14:textId="60E658E4" w:rsidR="00764A92" w:rsidRPr="00D152BE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48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</w:tr>
            <w:tr w:rsidR="00764A92" w:rsidRPr="00764A92" w14:paraId="7E04DAFD" w14:textId="77777777" w:rsidTr="00E6008C">
              <w:trPr>
                <w:trHeight w:val="449"/>
                <w:jc w:val="center"/>
              </w:trPr>
              <w:tc>
                <w:tcPr>
                  <w:tcW w:w="2268" w:type="dxa"/>
                  <w:vAlign w:val="center"/>
                </w:tcPr>
                <w:p w14:paraId="4AB8BF52" w14:textId="43C82539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49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00" w:type="dxa"/>
                  <w:vAlign w:val="center"/>
                </w:tcPr>
                <w:p w14:paraId="2C907D1D" w14:textId="32C84977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0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520" w:type="dxa"/>
                  <w:vAlign w:val="center"/>
                </w:tcPr>
                <w:p w14:paraId="3E1C9096" w14:textId="3874DB47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1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49" w:type="dxa"/>
                  <w:tcBorders>
                    <w:right w:val="nil"/>
                  </w:tcBorders>
                  <w:vAlign w:val="center"/>
                </w:tcPr>
                <w:p w14:paraId="68E3962B" w14:textId="6F14A43A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1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</w:tr>
            <w:tr w:rsidR="00764A92" w:rsidRPr="00764A92" w14:paraId="1D6A475B" w14:textId="77777777" w:rsidTr="00E6008C">
              <w:trPr>
                <w:trHeight w:val="449"/>
                <w:jc w:val="center"/>
              </w:trPr>
              <w:tc>
                <w:tcPr>
                  <w:tcW w:w="2268" w:type="dxa"/>
                  <w:vAlign w:val="center"/>
                </w:tcPr>
                <w:p w14:paraId="1B522748" w14:textId="77628462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49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00" w:type="dxa"/>
                  <w:vAlign w:val="center"/>
                </w:tcPr>
                <w:p w14:paraId="39B9A2F0" w14:textId="056EF73D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0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520" w:type="dxa"/>
                  <w:vAlign w:val="center"/>
                </w:tcPr>
                <w:p w14:paraId="21ACAA5B" w14:textId="27CCFC28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1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49" w:type="dxa"/>
                  <w:tcBorders>
                    <w:right w:val="nil"/>
                  </w:tcBorders>
                  <w:vAlign w:val="center"/>
                </w:tcPr>
                <w:p w14:paraId="78101E60" w14:textId="56F8C292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1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</w:tr>
            <w:tr w:rsidR="00764A92" w:rsidRPr="00764A92" w14:paraId="64D449AC" w14:textId="77777777" w:rsidTr="00E6008C">
              <w:trPr>
                <w:trHeight w:val="449"/>
                <w:jc w:val="center"/>
              </w:trPr>
              <w:tc>
                <w:tcPr>
                  <w:tcW w:w="2268" w:type="dxa"/>
                  <w:vAlign w:val="center"/>
                </w:tcPr>
                <w:p w14:paraId="114038EA" w14:textId="4EBE58B8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49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00" w:type="dxa"/>
                  <w:vAlign w:val="center"/>
                </w:tcPr>
                <w:p w14:paraId="67D42E17" w14:textId="7A242C6F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0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520" w:type="dxa"/>
                  <w:vAlign w:val="center"/>
                </w:tcPr>
                <w:p w14:paraId="51F91454" w14:textId="4982F669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1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  <w:tc>
                <w:tcPr>
                  <w:tcW w:w="2749" w:type="dxa"/>
                  <w:tcBorders>
                    <w:right w:val="nil"/>
                  </w:tcBorders>
                  <w:vAlign w:val="center"/>
                </w:tcPr>
                <w:p w14:paraId="5B8DAA8A" w14:textId="25297074" w:rsidR="00764A92" w:rsidRPr="00764A92" w:rsidRDefault="00764A92" w:rsidP="00764A92">
                  <w:pPr>
                    <w:spacing w:before="20" w:after="20" w:line="228" w:lineRule="auto"/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pP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begin">
                      <w:ffData>
                        <w:name w:val="Text51"/>
                        <w:enabled/>
                        <w:calcOnExit w:val="0"/>
                        <w:textInput/>
                      </w:ffData>
                    </w:fldCha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instrText xml:space="preserve"> FORMTEXT </w:instrTex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separate"/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t> </w:t>
                  </w:r>
                  <w:r w:rsidRPr="00764A92">
                    <w:rPr>
                      <w:rFonts w:asciiTheme="minorHAnsi" w:hAnsiTheme="minorHAnsi" w:cs="Arial"/>
                      <w:b/>
                      <w:spacing w:val="-4"/>
                      <w:sz w:val="22"/>
                    </w:rPr>
                    <w:fldChar w:fldCharType="end"/>
                  </w:r>
                </w:p>
              </w:tc>
            </w:tr>
          </w:tbl>
          <w:p w14:paraId="2EDBC2E2" w14:textId="77777777" w:rsidR="00764A92" w:rsidRPr="00764A92" w:rsidRDefault="00764A92" w:rsidP="00764A92">
            <w:pPr>
              <w:tabs>
                <w:tab w:val="left" w:pos="360"/>
              </w:tabs>
              <w:rPr>
                <w:rFonts w:ascii="Arial" w:hAnsi="Arial"/>
                <w:b/>
                <w:bCs/>
                <w:iCs/>
                <w:sz w:val="20"/>
                <w:szCs w:val="20"/>
              </w:rPr>
            </w:pPr>
          </w:p>
        </w:tc>
      </w:tr>
    </w:tbl>
    <w:p w14:paraId="061B67EE" w14:textId="77777777" w:rsidR="00764A92" w:rsidRDefault="00764A92" w:rsidP="00764A92">
      <w:pPr>
        <w:spacing w:before="20" w:after="20" w:line="228" w:lineRule="auto"/>
        <w:jc w:val="center"/>
      </w:pPr>
      <w:r>
        <w:br w:type="page"/>
      </w: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2047"/>
        <w:gridCol w:w="2048"/>
        <w:gridCol w:w="2047"/>
        <w:gridCol w:w="2048"/>
      </w:tblGrid>
      <w:tr w:rsidR="00B10AEB" w:rsidRPr="00D152BE" w14:paraId="74408F2B" w14:textId="77777777" w:rsidTr="00D81289">
        <w:trPr>
          <w:trHeight w:val="475"/>
          <w:jc w:val="center"/>
        </w:trPr>
        <w:tc>
          <w:tcPr>
            <w:tcW w:w="10237" w:type="dxa"/>
            <w:gridSpan w:val="5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5C2693" w14:textId="1D093AA4" w:rsidR="00B10AEB" w:rsidRPr="00D81289" w:rsidRDefault="00B10AEB" w:rsidP="00637121">
            <w:pPr>
              <w:spacing w:before="20" w:after="20" w:line="228" w:lineRule="auto"/>
              <w:rPr>
                <w:rFonts w:asciiTheme="minorHAnsi" w:hAnsiTheme="minorHAnsi"/>
                <w:spacing w:val="-4"/>
                <w:sz w:val="22"/>
                <w:szCs w:val="22"/>
              </w:rPr>
            </w:pP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lastRenderedPageBreak/>
              <w:t xml:space="preserve">Was the </w:t>
            </w:r>
            <w:r w:rsidR="00EE23CF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i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nvention developed</w:t>
            </w:r>
            <w:r w:rsidR="00564384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 xml:space="preserve"> at/with any of the following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:</w:t>
            </w:r>
          </w:p>
        </w:tc>
      </w:tr>
      <w:tr w:rsidR="00564384" w:rsidRPr="00D152BE" w14:paraId="1581F66E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B23AB" w14:textId="74FD4A0A" w:rsidR="00564384" w:rsidRPr="00D152BE" w:rsidRDefault="00A12483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7716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HHMI affiliated lab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43275" w14:textId="4D2C2F2A" w:rsidR="00564384" w:rsidRPr="00D152BE" w:rsidRDefault="00A12483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6321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VA funds or lab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9F410" w14:textId="77777777" w:rsidR="00564384" w:rsidRDefault="00A12483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77293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CIRM</w:t>
            </w:r>
          </w:p>
          <w:p w14:paraId="4B809C74" w14:textId="5327BC5F" w:rsidR="00564384" w:rsidRPr="00D152BE" w:rsidRDefault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>
              <w:rPr>
                <w:rFonts w:asciiTheme="minorHAnsi" w:hAnsiTheme="minorHAnsi" w:cs="Arial"/>
                <w:spacing w:val="-4"/>
                <w:sz w:val="22"/>
              </w:rPr>
              <w:t xml:space="preserve">Grant No.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FEE1FD" w14:textId="22F4A4B7" w:rsidR="00564384" w:rsidRPr="00D152BE" w:rsidRDefault="00A1248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8191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rker Institute 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07C7A0" w14:textId="3F76B713" w:rsidR="00564384" w:rsidRPr="00D152BE" w:rsidRDefault="00A12483" w:rsidP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8426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 w:rsidRPr="008D1D3C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 w:rsidRPr="008D1D3C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44FBF" w:rsidRPr="008D1D3C">
              <w:rPr>
                <w:rFonts w:asciiTheme="minorHAnsi" w:hAnsiTheme="minorHAnsi" w:cs="Arial"/>
                <w:spacing w:val="-4"/>
                <w:sz w:val="22"/>
              </w:rPr>
              <w:t>Apple</w:t>
            </w:r>
          </w:p>
        </w:tc>
      </w:tr>
      <w:tr w:rsidR="00564384" w:rsidRPr="00D152BE" w14:paraId="7DF0A5B6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61169" w14:textId="3299B2D6" w:rsidR="00564384" w:rsidRDefault="00A12483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52648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564384">
              <w:rPr>
                <w:rFonts w:asciiTheme="minorHAnsi" w:hAnsiTheme="minorHAnsi" w:cs="Arial"/>
                <w:spacing w:val="-4"/>
                <w:sz w:val="22"/>
              </w:rPr>
              <w:t>TANMS affiliated lab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6BEC9" w14:textId="604AFDA4" w:rsidR="00564384" w:rsidRDefault="00A1248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3882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THS-UP Research Center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21675" w14:textId="5467DF56" w:rsidR="00564384" w:rsidRDefault="00A1248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9135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SRC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486DA" w14:textId="7BD73471" w:rsidR="00564384" w:rsidRDefault="00A12483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3103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Gates </w:t>
            </w:r>
            <w:proofErr w:type="spellStart"/>
            <w:r w:rsidR="00564384">
              <w:rPr>
                <w:rFonts w:asciiTheme="minorHAnsi" w:hAnsiTheme="minorHAnsi" w:cs="Arial"/>
                <w:spacing w:val="-4"/>
                <w:sz w:val="22"/>
              </w:rPr>
              <w:t>Fdn</w:t>
            </w:r>
            <w:proofErr w:type="spellEnd"/>
            <w:r w:rsidR="00564384">
              <w:rPr>
                <w:rFonts w:asciiTheme="minorHAnsi" w:hAnsiTheme="minorHAnsi" w:cs="Arial"/>
                <w:spacing w:val="-4"/>
                <w:sz w:val="22"/>
              </w:rPr>
              <w:t>.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365F3E" w14:textId="7FFB7C4A" w:rsidR="00564384" w:rsidRDefault="00A1248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9033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AMRF</w:t>
            </w:r>
          </w:p>
        </w:tc>
      </w:tr>
      <w:tr w:rsidR="00C44FBF" w:rsidRPr="00D152BE" w14:paraId="7D7A3446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E6ACF" w14:textId="56172302" w:rsidR="00C44FBF" w:rsidRDefault="00A12483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8084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FBF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44FBF">
              <w:rPr>
                <w:rFonts w:asciiTheme="minorHAnsi" w:hAnsiTheme="minorHAnsi" w:cs="Arial"/>
                <w:spacing w:val="-4"/>
                <w:sz w:val="22"/>
              </w:rPr>
              <w:t xml:space="preserve"> LA Orthopedic Hospital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545A97" w14:textId="77777777" w:rsidR="00C44FBF" w:rsidRDefault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4596D" w14:textId="77777777" w:rsidR="00C44FBF" w:rsidRDefault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878D20" w14:textId="77777777" w:rsidR="00C44FBF" w:rsidRDefault="00C44FBF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DFF5B" w14:textId="77777777" w:rsidR="00C44FBF" w:rsidRDefault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  <w:tr w:rsidR="00564384" w:rsidRPr="00D81289" w14:paraId="11B0A90F" w14:textId="77777777" w:rsidTr="00150386">
        <w:trPr>
          <w:trHeight w:val="475"/>
          <w:jc w:val="center"/>
        </w:trPr>
        <w:tc>
          <w:tcPr>
            <w:tcW w:w="10237" w:type="dxa"/>
            <w:gridSpan w:val="5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6FDA29" w14:textId="77777777" w:rsidR="00896698" w:rsidRDefault="00564384" w:rsidP="0098763E">
            <w:pPr>
              <w:spacing w:before="40" w:after="40" w:line="228" w:lineRule="auto"/>
              <w:rPr>
                <w:rFonts w:asciiTheme="minorHAnsi" w:hAnsiTheme="minorHAnsi" w:cs="Arial"/>
                <w:iCs/>
                <w:spacing w:val="-4"/>
                <w:sz w:val="22"/>
              </w:rPr>
            </w:pP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>If no funding sources are indicated above, what financial support did the inventors rely on (e.g., personal funds</w:t>
            </w:r>
            <w:r>
              <w:rPr>
                <w:rFonts w:asciiTheme="minorHAnsi" w:hAnsiTheme="minorHAnsi" w:cs="Arial"/>
                <w:iCs/>
                <w:spacing w:val="-4"/>
                <w:sz w:val="22"/>
              </w:rPr>
              <w:t>, departmental funds</w:t>
            </w: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 xml:space="preserve">)? </w:t>
            </w:r>
          </w:p>
          <w:p w14:paraId="595AF688" w14:textId="0BB9DF79" w:rsidR="00564384" w:rsidRPr="0098763E" w:rsidRDefault="00896698" w:rsidP="0098763E">
            <w:pPr>
              <w:spacing w:before="40" w:after="40" w:line="228" w:lineRule="auto"/>
              <w:rPr>
                <w:rFonts w:asciiTheme="minorHAnsi" w:hAnsiTheme="minorHAnsi" w:cs="Arial"/>
                <w:i/>
                <w:iCs/>
                <w:spacing w:val="-4"/>
                <w:sz w:val="22"/>
              </w:rPr>
            </w:pP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List source here: 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</w:p>
        </w:tc>
      </w:tr>
      <w:tr w:rsidR="00564384" w:rsidRPr="00D152BE" w14:paraId="7130DAAB" w14:textId="77777777" w:rsidTr="008C0DA8">
        <w:trPr>
          <w:jc w:val="center"/>
        </w:trPr>
        <w:tc>
          <w:tcPr>
            <w:tcW w:w="10237" w:type="dxa"/>
            <w:gridSpan w:val="5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6E7A9EF4" w14:textId="1C06A9A7" w:rsidR="00564384" w:rsidRPr="00D152BE" w:rsidRDefault="00564384">
            <w:pPr>
              <w:spacing w:before="40" w:after="40" w:line="228" w:lineRule="auto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6"/>
                <w:szCs w:val="26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t>I confirm all funding sources, if any, that supported this invention are identified above:</w:t>
            </w:r>
            <w:r w:rsidR="00896698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pacing w:val="-4"/>
                  <w:sz w:val="32"/>
                </w:rPr>
                <w:id w:val="-18121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 w:rsidRPr="0098763E">
                  <w:rPr>
                    <w:rFonts w:ascii="MS Gothic" w:eastAsia="MS Gothic" w:hAnsi="MS Gothic" w:cs="Arial"/>
                    <w:b/>
                    <w:spacing w:val="-4"/>
                    <w:sz w:val="32"/>
                  </w:rPr>
                  <w:t>☐</w:t>
                </w:r>
              </w:sdtContent>
            </w:sdt>
            <w:r w:rsidR="00896698" w:rsidRPr="00D152BE" w:rsidDel="00896698">
              <w:rPr>
                <w:rFonts w:asciiTheme="minorHAnsi" w:hAnsiTheme="minorHAnsi" w:cs="Arial"/>
                <w:spacing w:val="-4"/>
                <w:sz w:val="26"/>
                <w:szCs w:val="26"/>
              </w:rPr>
              <w:t xml:space="preserve"> </w:t>
            </w:r>
          </w:p>
        </w:tc>
      </w:tr>
    </w:tbl>
    <w:p w14:paraId="7A41BED7" w14:textId="77777777" w:rsidR="007344C3" w:rsidRPr="00D152BE" w:rsidRDefault="007344C3" w:rsidP="007344C3">
      <w:pPr>
        <w:tabs>
          <w:tab w:val="num" w:pos="0"/>
        </w:tabs>
        <w:spacing w:line="228" w:lineRule="auto"/>
        <w:rPr>
          <w:rFonts w:asciiTheme="minorHAnsi" w:hAnsiTheme="minorHAnsi" w:cs="Arial"/>
          <w:spacing w:val="-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37"/>
      </w:tblGrid>
      <w:tr w:rsidR="007344C3" w:rsidRPr="00D152BE" w14:paraId="77364B69" w14:textId="77777777" w:rsidTr="008C0DA8">
        <w:trPr>
          <w:trHeight w:val="830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7432D86" w14:textId="77777777" w:rsidR="007344C3" w:rsidRPr="00D81289" w:rsidRDefault="0006383D" w:rsidP="00B6172B">
            <w:pPr>
              <w:spacing w:before="20" w:after="20" w:line="228" w:lineRule="auto"/>
              <w:jc w:val="both"/>
              <w:rPr>
                <w:rFonts w:asciiTheme="minorHAnsi" w:hAnsiTheme="minorHAnsi"/>
                <w:sz w:val="22"/>
              </w:rPr>
            </w:pPr>
            <w:r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4</w:t>
            </w:r>
            <w:r w:rsidR="007344C3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 PUBLIC DISCLOSURES</w:t>
            </w:r>
            <w:r w:rsidR="002433D1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A558DE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 xml:space="preserve">For any past or future publications or other public disclosures of the invention (conference presentations, </w:t>
            </w:r>
            <w:r w:rsidR="00B6172B">
              <w:rPr>
                <w:rFonts w:asciiTheme="minorHAnsi" w:hAnsiTheme="minorHAnsi"/>
                <w:color w:val="FFFFFF" w:themeColor="background1"/>
                <w:sz w:val="22"/>
              </w:rPr>
              <w:t xml:space="preserve">posters, published abstracts, discussions with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 xml:space="preserve">non-UCLA people, etc.), please provide the (1) estimated date and (2) forum for such </w:t>
            </w:r>
            <w:proofErr w:type="gramStart"/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>disclosure</w:t>
            </w:r>
            <w:proofErr w:type="gramEnd"/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>. Note that patent rights may be lost if a patent is not filed prior to a public disclosure.</w:t>
            </w:r>
          </w:p>
        </w:tc>
      </w:tr>
      <w:tr w:rsidR="007344C3" w:rsidRPr="00D152BE" w14:paraId="6C41938E" w14:textId="77777777" w:rsidTr="008C0DA8">
        <w:trPr>
          <w:trHeight w:val="481"/>
          <w:jc w:val="center"/>
        </w:trPr>
        <w:tc>
          <w:tcPr>
            <w:tcW w:w="10237" w:type="dxa"/>
            <w:vAlign w:val="center"/>
          </w:tcPr>
          <w:p w14:paraId="78F80443" w14:textId="77777777" w:rsidR="00A558DE" w:rsidRDefault="00A558DE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</w:p>
          <w:p w14:paraId="5DC867C3" w14:textId="77777777" w:rsidR="00DC2194" w:rsidRPr="00D81289" w:rsidRDefault="007344C3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  <w:r w:rsidRPr="00D152BE">
              <w:rPr>
                <w:rFonts w:asciiTheme="minorHAnsi" w:hAnsiTheme="minorHAnsi"/>
                <w:sz w:val="22"/>
              </w:rPr>
              <w:t xml:space="preserve"> </w:t>
            </w:r>
            <w:r w:rsidRPr="00D152BE">
              <w:rPr>
                <w:rFonts w:asciiTheme="minorHAnsi" w:hAnsiTheme="minorHAnsi"/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/>
                <w:sz w:val="22"/>
              </w:rPr>
            </w:r>
            <w:r w:rsidRPr="00D152BE">
              <w:rPr>
                <w:rFonts w:asciiTheme="minorHAnsi" w:hAnsiTheme="minorHAnsi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sz w:val="22"/>
              </w:rPr>
              <w:fldChar w:fldCharType="end"/>
            </w:r>
          </w:p>
        </w:tc>
      </w:tr>
    </w:tbl>
    <w:p w14:paraId="2AC6A81F" w14:textId="77777777" w:rsidR="00E61A07" w:rsidRPr="00D152BE" w:rsidRDefault="00E61A07" w:rsidP="0008593A">
      <w:pPr>
        <w:spacing w:line="228" w:lineRule="auto"/>
        <w:rPr>
          <w:rFonts w:asciiTheme="minorHAnsi" w:hAnsiTheme="minorHAnsi" w:cs="Arial"/>
          <w:spacing w:val="-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92"/>
        <w:gridCol w:w="3245"/>
      </w:tblGrid>
      <w:tr w:rsidR="003E1A61" w:rsidRPr="00D152BE" w14:paraId="1F1FDAF3" w14:textId="77777777" w:rsidTr="008C0DA8">
        <w:trPr>
          <w:trHeight w:val="413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13696169" w14:textId="77777777" w:rsidR="00651594" w:rsidRDefault="0006383D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5. </w:t>
            </w:r>
            <w:r w:rsidR="003E1A6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DETAILS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2433D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</w:rPr>
              <w:t xml:space="preserve">Please 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d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escribe how to make and use your invention in sufficient detail so that someone in your field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  <w:proofErr w:type="gramStart"/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would</w:t>
            </w:r>
            <w:proofErr w:type="gramEnd"/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be able to understand 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how to make and use the invention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and how it addresses an unmet need in the market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Drawings and 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figures can be included as attachment</w:t>
            </w:r>
            <w:r w:rsidR="00C4627B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s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Please </w:t>
            </w:r>
            <w:r w:rsidR="00A737D4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also 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note any of your prior UCLA inventions that this may be related to. 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</w:p>
          <w:p w14:paraId="1EE99A36" w14:textId="77777777" w:rsidR="00651594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</w:p>
          <w:p w14:paraId="222C78B7" w14:textId="2B442551" w:rsidR="003B4596" w:rsidRPr="00D152BE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*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If you received federal funding for this invention, this section must be "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  <w:u w:val="single"/>
              </w:rPr>
              <w:t>sufficiently complete in technical detail to convey a clear understanding to the extent known at the time of the disclosure, of the nature, purpose, operation, and the physical, chemical, biological or electrical characteristics of the invention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”. </w:t>
            </w:r>
            <w:r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*</w:t>
            </w:r>
          </w:p>
        </w:tc>
      </w:tr>
      <w:tr w:rsidR="003E1A61" w:rsidRPr="00D152BE" w14:paraId="56675297" w14:textId="77777777" w:rsidTr="008C0DA8">
        <w:trPr>
          <w:trHeight w:val="278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1F6748" w14:textId="77777777" w:rsidR="003E1A61" w:rsidRPr="00D152BE" w:rsidRDefault="00A20EF1" w:rsidP="00A119D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r w:rsidR="003E1A61"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  <w:p w14:paraId="63CA082D" w14:textId="77777777" w:rsidR="002433D1" w:rsidRPr="00D152BE" w:rsidRDefault="002433D1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8A88A13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4C5F20A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48E33C21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086974D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  <w:tr w:rsidR="00F939DB" w:rsidRPr="00D152BE" w14:paraId="0C11A153" w14:textId="77777777" w:rsidTr="008C0DA8">
        <w:trPr>
          <w:trHeight w:val="296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54D86117" w14:textId="77777777" w:rsidR="00F939DB" w:rsidRPr="00D152BE" w:rsidRDefault="00F939DB" w:rsidP="00C25613">
            <w:pPr>
              <w:keepNext/>
              <w:spacing w:line="276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TIMELINE</w:t>
            </w:r>
          </w:p>
        </w:tc>
      </w:tr>
      <w:tr w:rsidR="00244B4A" w:rsidRPr="00D152BE" w14:paraId="57E6DADE" w14:textId="77777777" w:rsidTr="008C0DA8">
        <w:trPr>
          <w:trHeight w:val="72"/>
          <w:jc w:val="center"/>
        </w:trPr>
        <w:tc>
          <w:tcPr>
            <w:tcW w:w="699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B66AB3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Event</w:t>
            </w:r>
          </w:p>
        </w:tc>
        <w:tc>
          <w:tcPr>
            <w:tcW w:w="324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CC25FED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 xml:space="preserve">Date </w:t>
            </w:r>
          </w:p>
        </w:tc>
      </w:tr>
      <w:tr w:rsidR="00244B4A" w:rsidRPr="00D152BE" w14:paraId="0815BFDE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E675356" w14:textId="46A726C9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Initial </w:t>
            </w:r>
            <w:r w:rsidR="00A80541">
              <w:rPr>
                <w:rFonts w:asciiTheme="minorHAnsi" w:hAnsiTheme="minorHAnsi" w:cs="Arial"/>
                <w:spacing w:val="-4"/>
                <w:sz w:val="22"/>
              </w:rPr>
              <w:t>c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onception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6CF4D82A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71879D0F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56E5DD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description of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 xml:space="preserve">the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complete invention (oral or written)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361227A4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6D933A55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AA14A85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successful demonstration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>of the invention</w:t>
            </w:r>
          </w:p>
        </w:tc>
        <w:tc>
          <w:tcPr>
            <w:tcW w:w="324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8B4DD1C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4431D3CD" w14:textId="77777777" w:rsidR="00E61A07" w:rsidRPr="00D152BE" w:rsidRDefault="00E61A07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37"/>
      </w:tblGrid>
      <w:tr w:rsidR="009977E2" w:rsidRPr="00D152BE" w14:paraId="33D77437" w14:textId="77777777" w:rsidTr="008C0DA8">
        <w:trPr>
          <w:trHeight w:val="278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697424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6</w:t>
            </w:r>
            <w:proofErr w:type="gramStart"/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  Relevant</w:t>
            </w:r>
            <w:proofErr w:type="gramEnd"/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 Publications and Patents. 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20"/>
              </w:rPr>
              <w:t xml:space="preserve">Please list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any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known relevant patents &amp; publications.</w:t>
            </w:r>
          </w:p>
        </w:tc>
      </w:tr>
      <w:tr w:rsidR="009977E2" w:rsidRPr="00D152BE" w14:paraId="79C220D6" w14:textId="77777777" w:rsidTr="008C0DA8">
        <w:trPr>
          <w:trHeight w:val="278"/>
          <w:jc w:val="center"/>
        </w:trPr>
        <w:tc>
          <w:tcPr>
            <w:tcW w:w="10237" w:type="dxa"/>
            <w:vAlign w:val="center"/>
          </w:tcPr>
          <w:p w14:paraId="6B923F90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" w:name="Text8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7"/>
          </w:p>
          <w:p w14:paraId="649D727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073E3D4B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</w:tbl>
    <w:p w14:paraId="2772B398" w14:textId="77777777" w:rsidR="002433D1" w:rsidRPr="00D152BE" w:rsidRDefault="002433D1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5"/>
        <w:gridCol w:w="5212"/>
      </w:tblGrid>
      <w:tr w:rsidR="0073704A" w:rsidRPr="00D152BE" w14:paraId="73DFE758" w14:textId="77777777" w:rsidTr="00DE3417">
        <w:trPr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76609FD0" w14:textId="16B382C6" w:rsidR="0073704A" w:rsidRPr="00D152BE" w:rsidRDefault="0073704A">
            <w:pPr>
              <w:tabs>
                <w:tab w:val="left" w:pos="8280"/>
              </w:tabs>
              <w:spacing w:before="20" w:after="20" w:line="228" w:lineRule="auto"/>
              <w:jc w:val="both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lastRenderedPageBreak/>
              <w:t xml:space="preserve">7. POTENTIAL COMMERCIAL PARTNERS.  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Please list companies, investors, or entrepreneurs that may be interested in your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invention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including specific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contact information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if available (e.g., email and phone number)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.</w:t>
            </w:r>
          </w:p>
        </w:tc>
      </w:tr>
      <w:tr w:rsidR="0073704A" w:rsidRPr="00D152BE" w14:paraId="4121E14D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</w:tcBorders>
            <w:vAlign w:val="center"/>
          </w:tcPr>
          <w:p w14:paraId="6FBB13AD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right w:val="single" w:sz="12" w:space="0" w:color="auto"/>
            </w:tcBorders>
            <w:vAlign w:val="center"/>
          </w:tcPr>
          <w:p w14:paraId="76EEC5A9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704A" w:rsidRPr="00D152BE" w14:paraId="09B1DB90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BCD1905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645AAB0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0740CA94" w14:textId="77777777" w:rsidR="00A252DA" w:rsidRDefault="00A252DA">
      <w:pPr>
        <w:rPr>
          <w:rFonts w:asciiTheme="minorHAnsi" w:hAnsiTheme="minorHAnsi" w:cs="Arial"/>
          <w:b/>
          <w:i/>
          <w:spacing w:val="-4"/>
          <w:sz w:val="22"/>
        </w:rPr>
      </w:pPr>
    </w:p>
    <w:p w14:paraId="5BA84A22" w14:textId="77777777" w:rsidR="00787131" w:rsidRDefault="00C36D02">
      <w:pPr>
        <w:rPr>
          <w:rFonts w:asciiTheme="minorHAnsi" w:hAnsiTheme="minorHAnsi" w:cs="Arial"/>
          <w:b/>
          <w:i/>
          <w:spacing w:val="-4"/>
          <w:sz w:val="22"/>
        </w:rPr>
      </w:pP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Please use </w:t>
      </w:r>
      <w:r w:rsidR="005A6D0C" w:rsidRPr="00D152BE">
        <w:rPr>
          <w:rFonts w:asciiTheme="minorHAnsi" w:hAnsiTheme="minorHAnsi" w:cs="Arial"/>
          <w:b/>
          <w:i/>
          <w:spacing w:val="-4"/>
          <w:sz w:val="22"/>
        </w:rPr>
        <w:t>the section below</w:t>
      </w: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 for additional </w:t>
      </w:r>
      <w:r w:rsidR="008F195C" w:rsidRPr="00D152BE">
        <w:rPr>
          <w:rFonts w:asciiTheme="minorHAnsi" w:hAnsiTheme="minorHAnsi" w:cs="Arial"/>
          <w:b/>
          <w:i/>
          <w:spacing w:val="-4"/>
          <w:sz w:val="22"/>
        </w:rPr>
        <w:t>inventors.</w:t>
      </w:r>
    </w:p>
    <w:p w14:paraId="6230E74C" w14:textId="77777777" w:rsidR="0018687F" w:rsidRPr="00D152BE" w:rsidRDefault="0018687F">
      <w:pPr>
        <w:rPr>
          <w:rFonts w:asciiTheme="minorHAnsi" w:hAnsiTheme="minorHAnsi" w:cs="Arial"/>
          <w:b/>
          <w:i/>
          <w:spacing w:val="-4"/>
          <w:sz w:val="22"/>
        </w:rPr>
      </w:pPr>
    </w:p>
    <w:tbl>
      <w:tblPr>
        <w:tblW w:w="10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135"/>
      </w:tblGrid>
      <w:tr w:rsidR="00883C86" w:rsidRPr="00D152BE" w14:paraId="1885CE78" w14:textId="77777777" w:rsidTr="00F60A77">
        <w:trPr>
          <w:jc w:val="center"/>
        </w:trPr>
        <w:tc>
          <w:tcPr>
            <w:tcW w:w="1033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09262C80" w14:textId="77777777" w:rsidR="00883C86" w:rsidRPr="00D152BE" w:rsidRDefault="006E4D66" w:rsidP="003274A0">
            <w:pPr>
              <w:spacing w:before="40" w:after="40" w:line="228" w:lineRule="auto"/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</w:pP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ADDITIONAL</w:t>
            </w:r>
            <w:r w:rsidR="006B57CE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 INVENTORS</w:t>
            </w: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Pr="00D81289">
              <w:rPr>
                <w:rFonts w:asciiTheme="minorHAnsi" w:hAnsiTheme="minorHAnsi"/>
                <w:b/>
                <w:color w:val="FFFFFF" w:themeColor="background1"/>
                <w:spacing w:val="-4"/>
                <w:sz w:val="28"/>
              </w:rPr>
              <w:t xml:space="preserve"> 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U</w:t>
            </w:r>
            <w:r w:rsidRPr="006E4D66"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se to list additional inventors that did not fit into section 2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.</w:t>
            </w:r>
          </w:p>
        </w:tc>
      </w:tr>
      <w:tr w:rsidR="00F60A77" w:rsidRPr="00D152BE" w14:paraId="2F89F3D1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604E8C43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7C8CC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88F0782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21FF86B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4D2AC319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5B75B0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BEB5D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27E81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3CBD15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2A3171F6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C8B7217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A4DEA9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EA814" w14:textId="42EB30B4" w:rsidR="00F60A77" w:rsidRPr="00D152BE" w:rsidRDefault="008134E6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382C0F5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0285337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D7834AB" w14:textId="7DD5F22F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8958B8" w14:textId="13B8DF1A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D4117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C56FCAE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8134E6" w:rsidRPr="00D152BE" w14:paraId="6FC1F19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EDC6F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F75224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7097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D21024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314E23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E5F319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FF0737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47ED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B43620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25F78D55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5338185F" w14:textId="6C0A0E24" w:rsidR="008134E6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1116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4455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5857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61255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A0BE907" w14:textId="6EFCB8B7" w:rsidR="008134E6" w:rsidRPr="00D152BE" w:rsidRDefault="00A12483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45378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E6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134E6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8134E6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1885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E6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134E6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8134E6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46E2D94D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4F5BCE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5D17F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86DA9C9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17674E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682C28C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7B7412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4A66E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9A20C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AA9E2C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6DF47D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16E300D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364F98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85123" w14:textId="6F09FA2D" w:rsidR="008134E6" w:rsidRPr="00D152BE" w:rsidRDefault="00701872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76D7A2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7E86A121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1621F5" w14:textId="5F07F82E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217066" w14:textId="4FC8E84F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1BBF7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FF4D470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01872" w:rsidRPr="00D152BE" w14:paraId="3BC8AB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78F5FF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6228A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D7968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E79194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8D0AB6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77FEF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7DCE42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E83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7D8877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7BE518F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6BF8A38" w14:textId="77777777" w:rsidR="00701872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0152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40748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185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55334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CCEE1EF" w14:textId="78B3C995" w:rsidR="00701872" w:rsidRPr="00D152BE" w:rsidRDefault="00A12483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64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872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01872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01872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138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872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01872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01872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E7A8BDB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0B4BBC96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8E6D9A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A0FA6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56428B6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798E16F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54442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8305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24F4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5D8CF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E0CEEB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152CD2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655B9D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88263" w14:textId="5A538AD5" w:rsidR="00701872" w:rsidRPr="00D152BE" w:rsidRDefault="00C67070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F2EB61A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DFC11B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72455B0" w14:textId="039C22D8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F8062C" w14:textId="17F17769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19988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B3BBE30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C67070" w:rsidRPr="00D152BE" w14:paraId="0C7CDF2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12FCD10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DA90CB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1752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227D0AA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7F8B9A2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D8A9DE3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D7CD7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1B9A1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6B0AD7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326CC951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440E3AA" w14:textId="77777777" w:rsidR="00C67070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917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065260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4735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971478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6B4E35A4" w14:textId="395CCF9C" w:rsidR="00C67070" w:rsidRPr="00D152BE" w:rsidRDefault="00A12483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82144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3587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28738437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12740245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87BC61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D528843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24266E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704E39C4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2A3FDF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5280E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7590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090710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BE8DAC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40B1502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31AA7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68986" w14:textId="09D3D61D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CB6CD25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550147E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2AFEB59" w14:textId="59D8A56E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E4A114" w14:textId="674F54E2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45DBE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18D4E49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C67070" w:rsidRPr="00D152BE" w14:paraId="4958550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F1D27E8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90CA8C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7197A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059352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A777728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CC3F60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C1E1E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51F3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88B137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3C0F5B23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61A7DAB" w14:textId="77777777" w:rsidR="00C67070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lastRenderedPageBreak/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4601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86218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88791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992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7D6C3A8E" w14:textId="7A840AAC" w:rsidR="00C67070" w:rsidRPr="00D152BE" w:rsidRDefault="00A12483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691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28176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42829CE" w14:textId="77777777" w:rsidR="00BB6B9A" w:rsidRDefault="00BB6B9A" w:rsidP="000C01F7">
      <w:pPr>
        <w:tabs>
          <w:tab w:val="left" w:pos="6100"/>
        </w:tabs>
        <w:spacing w:line="228" w:lineRule="auto"/>
        <w:rPr>
          <w:rFonts w:asciiTheme="minorHAnsi" w:hAnsiTheme="minorHAnsi" w:cs="Arial"/>
          <w:spacing w:val="-4"/>
          <w:sz w:val="20"/>
        </w:rPr>
      </w:pPr>
    </w:p>
    <w:p w14:paraId="3391252C" w14:textId="77777777" w:rsidR="000C01F7" w:rsidRPr="00D152BE" w:rsidRDefault="000C01F7" w:rsidP="0098763E">
      <w:pPr>
        <w:rPr>
          <w:rFonts w:asciiTheme="minorHAnsi" w:hAnsiTheme="minorHAnsi" w:cs="Arial"/>
          <w:spacing w:val="-4"/>
          <w:sz w:val="20"/>
        </w:rPr>
      </w:pPr>
    </w:p>
    <w:sectPr w:rsidR="000C01F7" w:rsidRPr="00D152BE" w:rsidSect="00404022">
      <w:footerReference w:type="default" r:id="rId13"/>
      <w:type w:val="continuous"/>
      <w:pgSz w:w="12240" w:h="15840" w:code="1"/>
      <w:pgMar w:top="864" w:right="1080" w:bottom="864" w:left="108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BBFF60" w14:textId="77777777" w:rsidR="00FA73DF" w:rsidRDefault="00FA73DF">
      <w:r>
        <w:separator/>
      </w:r>
    </w:p>
  </w:endnote>
  <w:endnote w:type="continuationSeparator" w:id="0">
    <w:p w14:paraId="1268E5F1" w14:textId="77777777" w:rsidR="00FA73DF" w:rsidRDefault="00FA73DF">
      <w:r>
        <w:continuationSeparator/>
      </w:r>
    </w:p>
  </w:endnote>
  <w:endnote w:type="continuationNotice" w:id="1">
    <w:p w14:paraId="7B05FAAB" w14:textId="77777777" w:rsidR="00FA73DF" w:rsidRDefault="00FA73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2C961" w14:textId="77777777" w:rsidR="00781F7F" w:rsidRDefault="00781F7F" w:rsidP="00F0392E">
    <w:pPr>
      <w:pStyle w:val="Title"/>
      <w:spacing w:line="228" w:lineRule="auto"/>
      <w:jc w:val="left"/>
      <w:rPr>
        <w:rFonts w:ascii="Trebuchet MS" w:hAnsi="Trebuchet MS" w:cs="Arial"/>
        <w:i/>
        <w:spacing w:val="-4"/>
        <w:sz w:val="16"/>
        <w:szCs w:val="16"/>
      </w:rPr>
    </w:pPr>
  </w:p>
  <w:p w14:paraId="38466DF6" w14:textId="38A0848B" w:rsidR="001B77F1" w:rsidRDefault="001B77F1" w:rsidP="00F0392E">
    <w:pPr>
      <w:pStyle w:val="Title"/>
      <w:spacing w:line="228" w:lineRule="auto"/>
      <w:jc w:val="left"/>
      <w:rPr>
        <w:rStyle w:val="PageNumber"/>
        <w:rFonts w:ascii="Trebuchet MS" w:hAnsi="Trebuchet MS"/>
        <w:sz w:val="16"/>
        <w:szCs w:val="16"/>
      </w:rPr>
    </w:pPr>
    <w:r w:rsidRPr="00DC2194">
      <w:rPr>
        <w:rFonts w:ascii="Trebuchet MS" w:hAnsi="Trebuchet MS" w:cs="Arial"/>
        <w:i/>
        <w:spacing w:val="-4"/>
        <w:sz w:val="16"/>
        <w:szCs w:val="16"/>
      </w:rPr>
      <w:t>C</w:t>
    </w:r>
    <w:r>
      <w:rPr>
        <w:rFonts w:ascii="Trebuchet MS" w:hAnsi="Trebuchet MS" w:cs="Arial"/>
        <w:i/>
        <w:spacing w:val="-4"/>
        <w:sz w:val="16"/>
        <w:szCs w:val="16"/>
      </w:rPr>
      <w:t>ONFIDENTIAL AND PRIVILEGED</w:t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>
      <w:rPr>
        <w:rFonts w:ascii="Trebuchet MS" w:hAnsi="Trebuchet MS" w:cs="Arial"/>
        <w:i/>
        <w:spacing w:val="-4"/>
        <w:sz w:val="16"/>
        <w:szCs w:val="16"/>
      </w:rPr>
      <w:t xml:space="preserve">            </w:t>
    </w:r>
    <w:r w:rsidRPr="00DC2194">
      <w:rPr>
        <w:rFonts w:ascii="Trebuchet MS" w:hAnsi="Trebuchet MS" w:cs="Arial"/>
        <w:i/>
        <w:spacing w:val="-4"/>
        <w:sz w:val="16"/>
        <w:szCs w:val="16"/>
      </w:rPr>
      <w:t xml:space="preserve"> </w:t>
    </w:r>
    <w:r w:rsidRPr="00F0392E">
      <w:rPr>
        <w:rStyle w:val="PageNumber"/>
        <w:rFonts w:ascii="Trebuchet MS" w:hAnsi="Trebuchet MS"/>
        <w:sz w:val="16"/>
        <w:szCs w:val="16"/>
      </w:rPr>
      <w:fldChar w:fldCharType="begin"/>
    </w:r>
    <w:r w:rsidRPr="00F0392E">
      <w:rPr>
        <w:rStyle w:val="PageNumber"/>
        <w:rFonts w:ascii="Trebuchet MS" w:hAnsi="Trebuchet MS"/>
        <w:sz w:val="16"/>
        <w:szCs w:val="16"/>
      </w:rPr>
      <w:instrText xml:space="preserve"> PAGE   \* MERGEFORMAT </w:instrText>
    </w:r>
    <w:r w:rsidRPr="00F0392E">
      <w:rPr>
        <w:rStyle w:val="PageNumber"/>
        <w:rFonts w:ascii="Trebuchet MS" w:hAnsi="Trebuchet MS"/>
        <w:sz w:val="16"/>
        <w:szCs w:val="16"/>
      </w:rPr>
      <w:fldChar w:fldCharType="separate"/>
    </w:r>
    <w:r w:rsidR="008D1D3C">
      <w:rPr>
        <w:rStyle w:val="PageNumber"/>
        <w:rFonts w:ascii="Trebuchet MS" w:hAnsi="Trebuchet MS"/>
        <w:noProof/>
        <w:sz w:val="16"/>
        <w:szCs w:val="16"/>
      </w:rPr>
      <w:t>2</w:t>
    </w:r>
    <w:r w:rsidRPr="00F0392E">
      <w:rPr>
        <w:rStyle w:val="PageNumber"/>
        <w:rFonts w:ascii="Trebuchet MS" w:hAnsi="Trebuchet MS"/>
        <w:sz w:val="16"/>
        <w:szCs w:val="16"/>
      </w:rPr>
      <w:fldChar w:fldCharType="end"/>
    </w:r>
    <w:r w:rsidRPr="00F0392E">
      <w:rPr>
        <w:rStyle w:val="PageNumber"/>
        <w:rFonts w:ascii="Trebuchet MS" w:hAnsi="Trebuchet MS"/>
        <w:sz w:val="16"/>
        <w:szCs w:val="16"/>
      </w:rPr>
      <w:t>/</w:t>
    </w:r>
    <w:r w:rsidR="00471BF9">
      <w:rPr>
        <w:rStyle w:val="PageNumber"/>
        <w:rFonts w:ascii="Trebuchet MS" w:hAnsi="Trebuchet MS"/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055CA8" w14:textId="77777777" w:rsidR="00FA73DF" w:rsidRDefault="00FA73DF">
      <w:r>
        <w:separator/>
      </w:r>
    </w:p>
  </w:footnote>
  <w:footnote w:type="continuationSeparator" w:id="0">
    <w:p w14:paraId="50118395" w14:textId="77777777" w:rsidR="00FA73DF" w:rsidRDefault="00FA73DF">
      <w:r>
        <w:continuationSeparator/>
      </w:r>
    </w:p>
  </w:footnote>
  <w:footnote w:type="continuationNotice" w:id="1">
    <w:p w14:paraId="37D65300" w14:textId="77777777" w:rsidR="00FA73DF" w:rsidRDefault="00FA73D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84673"/>
    <w:multiLevelType w:val="hybridMultilevel"/>
    <w:tmpl w:val="0DF83DF6"/>
    <w:lvl w:ilvl="0" w:tplc="2B360ED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5737F"/>
    <w:multiLevelType w:val="hybridMultilevel"/>
    <w:tmpl w:val="3D684E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819B2"/>
    <w:multiLevelType w:val="hybridMultilevel"/>
    <w:tmpl w:val="3940B2FE"/>
    <w:lvl w:ilvl="0" w:tplc="3516F8E8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D2E7D53"/>
    <w:multiLevelType w:val="hybridMultilevel"/>
    <w:tmpl w:val="C22EF318"/>
    <w:lvl w:ilvl="0" w:tplc="729A093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947984"/>
    <w:multiLevelType w:val="hybridMultilevel"/>
    <w:tmpl w:val="1E2CF9C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7C37DC"/>
    <w:multiLevelType w:val="hybridMultilevel"/>
    <w:tmpl w:val="B732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9007E"/>
    <w:multiLevelType w:val="hybridMultilevel"/>
    <w:tmpl w:val="7E3676E4"/>
    <w:lvl w:ilvl="0" w:tplc="A2842B60">
      <w:start w:val="310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5467F"/>
    <w:multiLevelType w:val="hybridMultilevel"/>
    <w:tmpl w:val="70F26F4A"/>
    <w:lvl w:ilvl="0" w:tplc="6100DA82">
      <w:numFmt w:val="bullet"/>
      <w:lvlText w:val="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47382"/>
    <w:multiLevelType w:val="hybridMultilevel"/>
    <w:tmpl w:val="B1163DE2"/>
    <w:lvl w:ilvl="0" w:tplc="89307DB2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A22DC"/>
    <w:multiLevelType w:val="hybridMultilevel"/>
    <w:tmpl w:val="AFBC52CA"/>
    <w:lvl w:ilvl="0" w:tplc="147C47F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B5577"/>
    <w:multiLevelType w:val="hybridMultilevel"/>
    <w:tmpl w:val="DD0A4F36"/>
    <w:lvl w:ilvl="0" w:tplc="D292B882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A7FB3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4712DBD"/>
    <w:multiLevelType w:val="hybridMultilevel"/>
    <w:tmpl w:val="6A98D4EC"/>
    <w:lvl w:ilvl="0" w:tplc="DC8C85E6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46A01"/>
    <w:multiLevelType w:val="hybridMultilevel"/>
    <w:tmpl w:val="188AA43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D80E35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477688"/>
    <w:multiLevelType w:val="hybridMultilevel"/>
    <w:tmpl w:val="42B8067A"/>
    <w:lvl w:ilvl="0" w:tplc="F6A24FD6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68F125DC"/>
    <w:multiLevelType w:val="hybridMultilevel"/>
    <w:tmpl w:val="7D0217AA"/>
    <w:lvl w:ilvl="0" w:tplc="22FEE1C2">
      <w:numFmt w:val="bullet"/>
      <w:lvlText w:val=""/>
      <w:lvlJc w:val="left"/>
      <w:pPr>
        <w:ind w:left="27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 w15:restartNumberingAfterBreak="0">
    <w:nsid w:val="6BC65044"/>
    <w:multiLevelType w:val="hybridMultilevel"/>
    <w:tmpl w:val="E7A431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5412ED"/>
    <w:multiLevelType w:val="hybridMultilevel"/>
    <w:tmpl w:val="6374F8A0"/>
    <w:lvl w:ilvl="0" w:tplc="57408414">
      <w:start w:val="10"/>
      <w:numFmt w:val="bullet"/>
      <w:lvlText w:val="-"/>
      <w:lvlJc w:val="left"/>
      <w:pPr>
        <w:ind w:left="735" w:hanging="360"/>
      </w:pPr>
      <w:rPr>
        <w:rFonts w:ascii="Palatino Linotype" w:eastAsia="Times New Roman" w:hAnsi="Palatino Linotype" w:cs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9" w15:restartNumberingAfterBreak="0">
    <w:nsid w:val="76E57220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032DB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34281285">
    <w:abstractNumId w:val="2"/>
  </w:num>
  <w:num w:numId="2" w16cid:durableId="242642338">
    <w:abstractNumId w:val="1"/>
  </w:num>
  <w:num w:numId="3" w16cid:durableId="2089963615">
    <w:abstractNumId w:val="4"/>
  </w:num>
  <w:num w:numId="4" w16cid:durableId="275985317">
    <w:abstractNumId w:val="17"/>
  </w:num>
  <w:num w:numId="5" w16cid:durableId="874735894">
    <w:abstractNumId w:val="18"/>
  </w:num>
  <w:num w:numId="6" w16cid:durableId="791289272">
    <w:abstractNumId w:val="5"/>
  </w:num>
  <w:num w:numId="7" w16cid:durableId="469178241">
    <w:abstractNumId w:val="3"/>
  </w:num>
  <w:num w:numId="8" w16cid:durableId="956065458">
    <w:abstractNumId w:val="10"/>
  </w:num>
  <w:num w:numId="9" w16cid:durableId="1569338076">
    <w:abstractNumId w:val="8"/>
  </w:num>
  <w:num w:numId="10" w16cid:durableId="1425297206">
    <w:abstractNumId w:val="13"/>
  </w:num>
  <w:num w:numId="11" w16cid:durableId="64645175">
    <w:abstractNumId w:val="0"/>
  </w:num>
  <w:num w:numId="12" w16cid:durableId="1604150346">
    <w:abstractNumId w:val="9"/>
  </w:num>
  <w:num w:numId="13" w16cid:durableId="1220362865">
    <w:abstractNumId w:val="12"/>
  </w:num>
  <w:num w:numId="14" w16cid:durableId="1426461083">
    <w:abstractNumId w:val="15"/>
  </w:num>
  <w:num w:numId="15" w16cid:durableId="1086342206">
    <w:abstractNumId w:val="6"/>
  </w:num>
  <w:num w:numId="16" w16cid:durableId="1918784879">
    <w:abstractNumId w:val="16"/>
  </w:num>
  <w:num w:numId="17" w16cid:durableId="1684936794">
    <w:abstractNumId w:val="14"/>
  </w:num>
  <w:num w:numId="18" w16cid:durableId="1217275741">
    <w:abstractNumId w:val="11"/>
  </w:num>
  <w:num w:numId="19" w16cid:durableId="1253396290">
    <w:abstractNumId w:val="7"/>
  </w:num>
  <w:num w:numId="20" w16cid:durableId="1406217619">
    <w:abstractNumId w:val="19"/>
  </w:num>
  <w:num w:numId="21" w16cid:durableId="13981642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a0MLQwNjU0MzBS0lEKTi0uzszPAykwrAUALIg5iywAAAA="/>
  </w:docVars>
  <w:rsids>
    <w:rsidRoot w:val="006561A9"/>
    <w:rsid w:val="00001826"/>
    <w:rsid w:val="00002D47"/>
    <w:rsid w:val="00007F5F"/>
    <w:rsid w:val="00011532"/>
    <w:rsid w:val="00011F00"/>
    <w:rsid w:val="00011FF4"/>
    <w:rsid w:val="00013CBD"/>
    <w:rsid w:val="00017BEC"/>
    <w:rsid w:val="00020493"/>
    <w:rsid w:val="0002294D"/>
    <w:rsid w:val="000242CC"/>
    <w:rsid w:val="00024F11"/>
    <w:rsid w:val="000275F8"/>
    <w:rsid w:val="00030020"/>
    <w:rsid w:val="0003559C"/>
    <w:rsid w:val="00037EC6"/>
    <w:rsid w:val="00037FAD"/>
    <w:rsid w:val="0004067F"/>
    <w:rsid w:val="00042519"/>
    <w:rsid w:val="00047C5A"/>
    <w:rsid w:val="00055566"/>
    <w:rsid w:val="00055574"/>
    <w:rsid w:val="000564AB"/>
    <w:rsid w:val="00056EFC"/>
    <w:rsid w:val="00057242"/>
    <w:rsid w:val="00057929"/>
    <w:rsid w:val="00057F7B"/>
    <w:rsid w:val="0006383D"/>
    <w:rsid w:val="00066FD3"/>
    <w:rsid w:val="00067EEB"/>
    <w:rsid w:val="00071EEB"/>
    <w:rsid w:val="000731E6"/>
    <w:rsid w:val="000736B0"/>
    <w:rsid w:val="000739A2"/>
    <w:rsid w:val="00075149"/>
    <w:rsid w:val="00075CB4"/>
    <w:rsid w:val="00075F87"/>
    <w:rsid w:val="000773FE"/>
    <w:rsid w:val="00083AD4"/>
    <w:rsid w:val="0008593A"/>
    <w:rsid w:val="000915D7"/>
    <w:rsid w:val="00091D57"/>
    <w:rsid w:val="00091D91"/>
    <w:rsid w:val="000927B8"/>
    <w:rsid w:val="000929D3"/>
    <w:rsid w:val="000A1A8E"/>
    <w:rsid w:val="000A2156"/>
    <w:rsid w:val="000A3376"/>
    <w:rsid w:val="000A342D"/>
    <w:rsid w:val="000A5EB9"/>
    <w:rsid w:val="000A61CD"/>
    <w:rsid w:val="000A722C"/>
    <w:rsid w:val="000A7E66"/>
    <w:rsid w:val="000B17A7"/>
    <w:rsid w:val="000B2F7C"/>
    <w:rsid w:val="000B42C0"/>
    <w:rsid w:val="000B51DC"/>
    <w:rsid w:val="000B5397"/>
    <w:rsid w:val="000B6847"/>
    <w:rsid w:val="000B6C2E"/>
    <w:rsid w:val="000B7259"/>
    <w:rsid w:val="000C01F7"/>
    <w:rsid w:val="000C14EC"/>
    <w:rsid w:val="000C21E6"/>
    <w:rsid w:val="000C29C2"/>
    <w:rsid w:val="000C3105"/>
    <w:rsid w:val="000C33AC"/>
    <w:rsid w:val="000C4DA9"/>
    <w:rsid w:val="000C75A2"/>
    <w:rsid w:val="000D0793"/>
    <w:rsid w:val="000D1797"/>
    <w:rsid w:val="000D18C4"/>
    <w:rsid w:val="000D2AF7"/>
    <w:rsid w:val="000D3BF1"/>
    <w:rsid w:val="000D4501"/>
    <w:rsid w:val="000D4AB9"/>
    <w:rsid w:val="000D6B6E"/>
    <w:rsid w:val="000E4CFD"/>
    <w:rsid w:val="000E530B"/>
    <w:rsid w:val="000E7F0E"/>
    <w:rsid w:val="000F216F"/>
    <w:rsid w:val="000F352E"/>
    <w:rsid w:val="000F7B05"/>
    <w:rsid w:val="001013A1"/>
    <w:rsid w:val="0010199F"/>
    <w:rsid w:val="00106AC9"/>
    <w:rsid w:val="001073BC"/>
    <w:rsid w:val="00110F03"/>
    <w:rsid w:val="00111673"/>
    <w:rsid w:val="001119C8"/>
    <w:rsid w:val="0011285C"/>
    <w:rsid w:val="00113342"/>
    <w:rsid w:val="00113A31"/>
    <w:rsid w:val="001147BA"/>
    <w:rsid w:val="0011739A"/>
    <w:rsid w:val="00117544"/>
    <w:rsid w:val="00120A2E"/>
    <w:rsid w:val="001215EC"/>
    <w:rsid w:val="00122AE9"/>
    <w:rsid w:val="00123361"/>
    <w:rsid w:val="00123AB6"/>
    <w:rsid w:val="001241AF"/>
    <w:rsid w:val="00124C4D"/>
    <w:rsid w:val="0012581A"/>
    <w:rsid w:val="0012589A"/>
    <w:rsid w:val="001260B7"/>
    <w:rsid w:val="00126726"/>
    <w:rsid w:val="00130486"/>
    <w:rsid w:val="0013256E"/>
    <w:rsid w:val="00135549"/>
    <w:rsid w:val="00137281"/>
    <w:rsid w:val="0013737B"/>
    <w:rsid w:val="00141B93"/>
    <w:rsid w:val="001460E2"/>
    <w:rsid w:val="00150C70"/>
    <w:rsid w:val="00150DAE"/>
    <w:rsid w:val="00150E60"/>
    <w:rsid w:val="00150EC2"/>
    <w:rsid w:val="00151348"/>
    <w:rsid w:val="0015165A"/>
    <w:rsid w:val="00151EC6"/>
    <w:rsid w:val="00156395"/>
    <w:rsid w:val="001611A6"/>
    <w:rsid w:val="00161B8A"/>
    <w:rsid w:val="00162221"/>
    <w:rsid w:val="00162B6E"/>
    <w:rsid w:val="0016301F"/>
    <w:rsid w:val="001631D1"/>
    <w:rsid w:val="00163EB7"/>
    <w:rsid w:val="00164E65"/>
    <w:rsid w:val="001716F5"/>
    <w:rsid w:val="00172D38"/>
    <w:rsid w:val="00177150"/>
    <w:rsid w:val="001833C3"/>
    <w:rsid w:val="00185969"/>
    <w:rsid w:val="0018687F"/>
    <w:rsid w:val="001876AE"/>
    <w:rsid w:val="00187B21"/>
    <w:rsid w:val="001910ED"/>
    <w:rsid w:val="00193B71"/>
    <w:rsid w:val="001A1550"/>
    <w:rsid w:val="001A1CFD"/>
    <w:rsid w:val="001A1D00"/>
    <w:rsid w:val="001A2097"/>
    <w:rsid w:val="001A586B"/>
    <w:rsid w:val="001A6378"/>
    <w:rsid w:val="001B1508"/>
    <w:rsid w:val="001B189D"/>
    <w:rsid w:val="001B18A9"/>
    <w:rsid w:val="001B1CA3"/>
    <w:rsid w:val="001B3A99"/>
    <w:rsid w:val="001B4EF3"/>
    <w:rsid w:val="001B6BD0"/>
    <w:rsid w:val="001B77F1"/>
    <w:rsid w:val="001C03BA"/>
    <w:rsid w:val="001C562B"/>
    <w:rsid w:val="001C6CB5"/>
    <w:rsid w:val="001D344E"/>
    <w:rsid w:val="001D3D14"/>
    <w:rsid w:val="001D4EC2"/>
    <w:rsid w:val="001D5165"/>
    <w:rsid w:val="001D7B8F"/>
    <w:rsid w:val="001E05B8"/>
    <w:rsid w:val="001F01AF"/>
    <w:rsid w:val="001F1DD9"/>
    <w:rsid w:val="001F4F2C"/>
    <w:rsid w:val="001F531A"/>
    <w:rsid w:val="00205548"/>
    <w:rsid w:val="00207700"/>
    <w:rsid w:val="00212C4B"/>
    <w:rsid w:val="00212D92"/>
    <w:rsid w:val="002224AE"/>
    <w:rsid w:val="002250E6"/>
    <w:rsid w:val="002257B7"/>
    <w:rsid w:val="00231900"/>
    <w:rsid w:val="00233CCB"/>
    <w:rsid w:val="00235519"/>
    <w:rsid w:val="00235952"/>
    <w:rsid w:val="0023751C"/>
    <w:rsid w:val="00237E61"/>
    <w:rsid w:val="002420C4"/>
    <w:rsid w:val="002433D1"/>
    <w:rsid w:val="0024373F"/>
    <w:rsid w:val="00244B4A"/>
    <w:rsid w:val="002466E7"/>
    <w:rsid w:val="00251A10"/>
    <w:rsid w:val="002525DC"/>
    <w:rsid w:val="00255C48"/>
    <w:rsid w:val="00260860"/>
    <w:rsid w:val="002623FB"/>
    <w:rsid w:val="00265385"/>
    <w:rsid w:val="00265A83"/>
    <w:rsid w:val="00265ADA"/>
    <w:rsid w:val="00265F17"/>
    <w:rsid w:val="00267B74"/>
    <w:rsid w:val="002708F1"/>
    <w:rsid w:val="00271159"/>
    <w:rsid w:val="00272032"/>
    <w:rsid w:val="00273754"/>
    <w:rsid w:val="00273D20"/>
    <w:rsid w:val="00273E9C"/>
    <w:rsid w:val="00275C14"/>
    <w:rsid w:val="00275EDD"/>
    <w:rsid w:val="00280CE9"/>
    <w:rsid w:val="00281FEB"/>
    <w:rsid w:val="00284C9B"/>
    <w:rsid w:val="00291ECC"/>
    <w:rsid w:val="00293C5D"/>
    <w:rsid w:val="002945D6"/>
    <w:rsid w:val="00297551"/>
    <w:rsid w:val="00297739"/>
    <w:rsid w:val="002A02B8"/>
    <w:rsid w:val="002A03FF"/>
    <w:rsid w:val="002A310B"/>
    <w:rsid w:val="002A3D9A"/>
    <w:rsid w:val="002A4F9F"/>
    <w:rsid w:val="002A6644"/>
    <w:rsid w:val="002A679D"/>
    <w:rsid w:val="002A6C0A"/>
    <w:rsid w:val="002B037E"/>
    <w:rsid w:val="002B271C"/>
    <w:rsid w:val="002B3ECD"/>
    <w:rsid w:val="002B547E"/>
    <w:rsid w:val="002B69CB"/>
    <w:rsid w:val="002C0C66"/>
    <w:rsid w:val="002C1A9A"/>
    <w:rsid w:val="002C1D87"/>
    <w:rsid w:val="002C5910"/>
    <w:rsid w:val="002C6A79"/>
    <w:rsid w:val="002C7FC6"/>
    <w:rsid w:val="002D30BF"/>
    <w:rsid w:val="002D478C"/>
    <w:rsid w:val="002E06EF"/>
    <w:rsid w:val="002E24F5"/>
    <w:rsid w:val="002E35E0"/>
    <w:rsid w:val="002E3D54"/>
    <w:rsid w:val="002E466C"/>
    <w:rsid w:val="002E534E"/>
    <w:rsid w:val="002E664E"/>
    <w:rsid w:val="002E7EB0"/>
    <w:rsid w:val="002F0480"/>
    <w:rsid w:val="002F10FD"/>
    <w:rsid w:val="002F176B"/>
    <w:rsid w:val="002F1E19"/>
    <w:rsid w:val="00300FD2"/>
    <w:rsid w:val="00302717"/>
    <w:rsid w:val="00304FC8"/>
    <w:rsid w:val="00305442"/>
    <w:rsid w:val="003064BA"/>
    <w:rsid w:val="00307045"/>
    <w:rsid w:val="0030728A"/>
    <w:rsid w:val="0030767B"/>
    <w:rsid w:val="00310D04"/>
    <w:rsid w:val="0031196F"/>
    <w:rsid w:val="003169AC"/>
    <w:rsid w:val="00316E4F"/>
    <w:rsid w:val="00317B10"/>
    <w:rsid w:val="003210E7"/>
    <w:rsid w:val="00321C80"/>
    <w:rsid w:val="00322625"/>
    <w:rsid w:val="00324BB9"/>
    <w:rsid w:val="0032566E"/>
    <w:rsid w:val="00326528"/>
    <w:rsid w:val="003274A0"/>
    <w:rsid w:val="00332FCA"/>
    <w:rsid w:val="0033331B"/>
    <w:rsid w:val="00337DE5"/>
    <w:rsid w:val="003425BE"/>
    <w:rsid w:val="00343DA9"/>
    <w:rsid w:val="00347DF2"/>
    <w:rsid w:val="00350382"/>
    <w:rsid w:val="00350FEE"/>
    <w:rsid w:val="00351602"/>
    <w:rsid w:val="0035436F"/>
    <w:rsid w:val="00355417"/>
    <w:rsid w:val="0035565D"/>
    <w:rsid w:val="00360946"/>
    <w:rsid w:val="00361792"/>
    <w:rsid w:val="00365DBF"/>
    <w:rsid w:val="00367977"/>
    <w:rsid w:val="003746F8"/>
    <w:rsid w:val="00384915"/>
    <w:rsid w:val="00385101"/>
    <w:rsid w:val="0039128F"/>
    <w:rsid w:val="003917AF"/>
    <w:rsid w:val="003A248E"/>
    <w:rsid w:val="003A298F"/>
    <w:rsid w:val="003A4B7E"/>
    <w:rsid w:val="003A7296"/>
    <w:rsid w:val="003B0714"/>
    <w:rsid w:val="003B2B51"/>
    <w:rsid w:val="003B4596"/>
    <w:rsid w:val="003B53BC"/>
    <w:rsid w:val="003B7AF0"/>
    <w:rsid w:val="003C2A15"/>
    <w:rsid w:val="003C350B"/>
    <w:rsid w:val="003C6D9F"/>
    <w:rsid w:val="003C72DB"/>
    <w:rsid w:val="003D0564"/>
    <w:rsid w:val="003D2567"/>
    <w:rsid w:val="003D25CF"/>
    <w:rsid w:val="003D2B96"/>
    <w:rsid w:val="003D3DC7"/>
    <w:rsid w:val="003D5880"/>
    <w:rsid w:val="003E117A"/>
    <w:rsid w:val="003E1A61"/>
    <w:rsid w:val="003E1E4A"/>
    <w:rsid w:val="003E1FBD"/>
    <w:rsid w:val="003E5C51"/>
    <w:rsid w:val="003E754F"/>
    <w:rsid w:val="003F244E"/>
    <w:rsid w:val="003F5252"/>
    <w:rsid w:val="003F5365"/>
    <w:rsid w:val="00401126"/>
    <w:rsid w:val="00402248"/>
    <w:rsid w:val="00402754"/>
    <w:rsid w:val="00404022"/>
    <w:rsid w:val="004056D1"/>
    <w:rsid w:val="00406C82"/>
    <w:rsid w:val="00410E4B"/>
    <w:rsid w:val="0041215D"/>
    <w:rsid w:val="004130D0"/>
    <w:rsid w:val="0041617E"/>
    <w:rsid w:val="00416A79"/>
    <w:rsid w:val="00425282"/>
    <w:rsid w:val="00425530"/>
    <w:rsid w:val="00425895"/>
    <w:rsid w:val="00426313"/>
    <w:rsid w:val="00431F2A"/>
    <w:rsid w:val="00432291"/>
    <w:rsid w:val="00432786"/>
    <w:rsid w:val="00433D43"/>
    <w:rsid w:val="00434E14"/>
    <w:rsid w:val="00440A29"/>
    <w:rsid w:val="00444654"/>
    <w:rsid w:val="004539BF"/>
    <w:rsid w:val="004545B8"/>
    <w:rsid w:val="00454802"/>
    <w:rsid w:val="00454C3C"/>
    <w:rsid w:val="004550B3"/>
    <w:rsid w:val="004552B3"/>
    <w:rsid w:val="0045639A"/>
    <w:rsid w:val="004569B6"/>
    <w:rsid w:val="00461CF8"/>
    <w:rsid w:val="004630DE"/>
    <w:rsid w:val="0046355F"/>
    <w:rsid w:val="004678FA"/>
    <w:rsid w:val="0047008F"/>
    <w:rsid w:val="00471BF9"/>
    <w:rsid w:val="0047333E"/>
    <w:rsid w:val="004777F1"/>
    <w:rsid w:val="00480D46"/>
    <w:rsid w:val="00483493"/>
    <w:rsid w:val="004904A7"/>
    <w:rsid w:val="00495FBE"/>
    <w:rsid w:val="004966DA"/>
    <w:rsid w:val="00497A4D"/>
    <w:rsid w:val="004A0444"/>
    <w:rsid w:val="004A0EC7"/>
    <w:rsid w:val="004A1DB4"/>
    <w:rsid w:val="004A2641"/>
    <w:rsid w:val="004A4C6C"/>
    <w:rsid w:val="004B2895"/>
    <w:rsid w:val="004B2B71"/>
    <w:rsid w:val="004B2F20"/>
    <w:rsid w:val="004B2F29"/>
    <w:rsid w:val="004B3CC5"/>
    <w:rsid w:val="004B489D"/>
    <w:rsid w:val="004B61E3"/>
    <w:rsid w:val="004C3D4E"/>
    <w:rsid w:val="004C40F6"/>
    <w:rsid w:val="004C6C73"/>
    <w:rsid w:val="004C72DF"/>
    <w:rsid w:val="004D1A08"/>
    <w:rsid w:val="004D4204"/>
    <w:rsid w:val="004D7DE5"/>
    <w:rsid w:val="004E4B41"/>
    <w:rsid w:val="004E4D78"/>
    <w:rsid w:val="004E5CFE"/>
    <w:rsid w:val="004E68C4"/>
    <w:rsid w:val="004F1141"/>
    <w:rsid w:val="004F13CA"/>
    <w:rsid w:val="004F1A77"/>
    <w:rsid w:val="004F3099"/>
    <w:rsid w:val="004F3BF1"/>
    <w:rsid w:val="004F63FD"/>
    <w:rsid w:val="004F72E0"/>
    <w:rsid w:val="005000EE"/>
    <w:rsid w:val="00501376"/>
    <w:rsid w:val="0050175B"/>
    <w:rsid w:val="00502184"/>
    <w:rsid w:val="0050397B"/>
    <w:rsid w:val="00505F87"/>
    <w:rsid w:val="005067AC"/>
    <w:rsid w:val="00510581"/>
    <w:rsid w:val="00511436"/>
    <w:rsid w:val="00511A59"/>
    <w:rsid w:val="00515D68"/>
    <w:rsid w:val="00516B35"/>
    <w:rsid w:val="005214E1"/>
    <w:rsid w:val="005223B4"/>
    <w:rsid w:val="005258F2"/>
    <w:rsid w:val="00527D4E"/>
    <w:rsid w:val="0053009B"/>
    <w:rsid w:val="00531851"/>
    <w:rsid w:val="00532597"/>
    <w:rsid w:val="00532C3A"/>
    <w:rsid w:val="00534C97"/>
    <w:rsid w:val="0054004D"/>
    <w:rsid w:val="005419CD"/>
    <w:rsid w:val="00544EC2"/>
    <w:rsid w:val="00546EB9"/>
    <w:rsid w:val="005515E5"/>
    <w:rsid w:val="0055187B"/>
    <w:rsid w:val="00551C3C"/>
    <w:rsid w:val="0056047C"/>
    <w:rsid w:val="00561673"/>
    <w:rsid w:val="00561B0D"/>
    <w:rsid w:val="00564077"/>
    <w:rsid w:val="00564384"/>
    <w:rsid w:val="00567A5A"/>
    <w:rsid w:val="005718AE"/>
    <w:rsid w:val="0057765B"/>
    <w:rsid w:val="00583078"/>
    <w:rsid w:val="00584529"/>
    <w:rsid w:val="0059251F"/>
    <w:rsid w:val="00592820"/>
    <w:rsid w:val="00592A54"/>
    <w:rsid w:val="005A1024"/>
    <w:rsid w:val="005A609E"/>
    <w:rsid w:val="005A6D0C"/>
    <w:rsid w:val="005B33A5"/>
    <w:rsid w:val="005B4EDE"/>
    <w:rsid w:val="005B4FBB"/>
    <w:rsid w:val="005B5616"/>
    <w:rsid w:val="005B5F06"/>
    <w:rsid w:val="005B680B"/>
    <w:rsid w:val="005B7B26"/>
    <w:rsid w:val="005C0A55"/>
    <w:rsid w:val="005D080C"/>
    <w:rsid w:val="005D0A66"/>
    <w:rsid w:val="005D1478"/>
    <w:rsid w:val="005D3094"/>
    <w:rsid w:val="005D3806"/>
    <w:rsid w:val="005D6027"/>
    <w:rsid w:val="005D6249"/>
    <w:rsid w:val="005D65DB"/>
    <w:rsid w:val="005D69DC"/>
    <w:rsid w:val="005D7F5A"/>
    <w:rsid w:val="005E0038"/>
    <w:rsid w:val="005E0A41"/>
    <w:rsid w:val="005E59D1"/>
    <w:rsid w:val="005E5C61"/>
    <w:rsid w:val="005E7575"/>
    <w:rsid w:val="005F00C0"/>
    <w:rsid w:val="005F0392"/>
    <w:rsid w:val="005F16EE"/>
    <w:rsid w:val="005F2B8B"/>
    <w:rsid w:val="005F30E8"/>
    <w:rsid w:val="005F3A5C"/>
    <w:rsid w:val="005F7741"/>
    <w:rsid w:val="005F7DE8"/>
    <w:rsid w:val="00602013"/>
    <w:rsid w:val="00602736"/>
    <w:rsid w:val="00603377"/>
    <w:rsid w:val="00605CD5"/>
    <w:rsid w:val="006073DD"/>
    <w:rsid w:val="00607F3B"/>
    <w:rsid w:val="00612AAD"/>
    <w:rsid w:val="00613BC9"/>
    <w:rsid w:val="00615324"/>
    <w:rsid w:val="006157BC"/>
    <w:rsid w:val="006203E3"/>
    <w:rsid w:val="006209F3"/>
    <w:rsid w:val="00622172"/>
    <w:rsid w:val="00624176"/>
    <w:rsid w:val="00626930"/>
    <w:rsid w:val="00627C36"/>
    <w:rsid w:val="00630BD8"/>
    <w:rsid w:val="00631278"/>
    <w:rsid w:val="00633CF6"/>
    <w:rsid w:val="00633E37"/>
    <w:rsid w:val="006347E7"/>
    <w:rsid w:val="00635484"/>
    <w:rsid w:val="00637121"/>
    <w:rsid w:val="0064392D"/>
    <w:rsid w:val="00645795"/>
    <w:rsid w:val="00646E32"/>
    <w:rsid w:val="00647583"/>
    <w:rsid w:val="00651594"/>
    <w:rsid w:val="00654382"/>
    <w:rsid w:val="00655C1F"/>
    <w:rsid w:val="006561A9"/>
    <w:rsid w:val="006569B5"/>
    <w:rsid w:val="00657C5E"/>
    <w:rsid w:val="00660177"/>
    <w:rsid w:val="0066083D"/>
    <w:rsid w:val="0066108B"/>
    <w:rsid w:val="006622A6"/>
    <w:rsid w:val="006649BB"/>
    <w:rsid w:val="00666C79"/>
    <w:rsid w:val="00671335"/>
    <w:rsid w:val="00673293"/>
    <w:rsid w:val="00673974"/>
    <w:rsid w:val="00675F14"/>
    <w:rsid w:val="0067616A"/>
    <w:rsid w:val="00681AFC"/>
    <w:rsid w:val="00682018"/>
    <w:rsid w:val="00682098"/>
    <w:rsid w:val="0068382E"/>
    <w:rsid w:val="00683F43"/>
    <w:rsid w:val="006852B2"/>
    <w:rsid w:val="00685BA0"/>
    <w:rsid w:val="00687AA4"/>
    <w:rsid w:val="0069229D"/>
    <w:rsid w:val="00693577"/>
    <w:rsid w:val="006958AF"/>
    <w:rsid w:val="006965AB"/>
    <w:rsid w:val="00696D81"/>
    <w:rsid w:val="006A07B6"/>
    <w:rsid w:val="006A1C9A"/>
    <w:rsid w:val="006A37AA"/>
    <w:rsid w:val="006A4FB3"/>
    <w:rsid w:val="006B218D"/>
    <w:rsid w:val="006B245F"/>
    <w:rsid w:val="006B2E91"/>
    <w:rsid w:val="006B51DE"/>
    <w:rsid w:val="006B57CE"/>
    <w:rsid w:val="006B63EA"/>
    <w:rsid w:val="006C0242"/>
    <w:rsid w:val="006C077E"/>
    <w:rsid w:val="006C4C7D"/>
    <w:rsid w:val="006C61DA"/>
    <w:rsid w:val="006C63B6"/>
    <w:rsid w:val="006C68F4"/>
    <w:rsid w:val="006D2F1F"/>
    <w:rsid w:val="006D2F64"/>
    <w:rsid w:val="006D3E93"/>
    <w:rsid w:val="006D4825"/>
    <w:rsid w:val="006E20F5"/>
    <w:rsid w:val="006E3645"/>
    <w:rsid w:val="006E4D66"/>
    <w:rsid w:val="006E55EC"/>
    <w:rsid w:val="006E59C4"/>
    <w:rsid w:val="006E5B98"/>
    <w:rsid w:val="006E6C1B"/>
    <w:rsid w:val="006F1062"/>
    <w:rsid w:val="006F155C"/>
    <w:rsid w:val="006F1634"/>
    <w:rsid w:val="006F168E"/>
    <w:rsid w:val="006F1D12"/>
    <w:rsid w:val="006F40AE"/>
    <w:rsid w:val="006F4462"/>
    <w:rsid w:val="006F486E"/>
    <w:rsid w:val="006F582E"/>
    <w:rsid w:val="006F62D9"/>
    <w:rsid w:val="006F7614"/>
    <w:rsid w:val="00701872"/>
    <w:rsid w:val="00702AF3"/>
    <w:rsid w:val="00705046"/>
    <w:rsid w:val="007108DE"/>
    <w:rsid w:val="00715A6E"/>
    <w:rsid w:val="00715F43"/>
    <w:rsid w:val="00720D9C"/>
    <w:rsid w:val="00720E43"/>
    <w:rsid w:val="00721106"/>
    <w:rsid w:val="007237AC"/>
    <w:rsid w:val="007243CB"/>
    <w:rsid w:val="007252A6"/>
    <w:rsid w:val="0072544F"/>
    <w:rsid w:val="00725FAE"/>
    <w:rsid w:val="00726BA4"/>
    <w:rsid w:val="0073072B"/>
    <w:rsid w:val="0073197E"/>
    <w:rsid w:val="007344C3"/>
    <w:rsid w:val="00734D86"/>
    <w:rsid w:val="00736EA1"/>
    <w:rsid w:val="0073704A"/>
    <w:rsid w:val="0073733B"/>
    <w:rsid w:val="00737B7F"/>
    <w:rsid w:val="0074165C"/>
    <w:rsid w:val="00745F81"/>
    <w:rsid w:val="00746A65"/>
    <w:rsid w:val="00747AAA"/>
    <w:rsid w:val="00751982"/>
    <w:rsid w:val="007530A8"/>
    <w:rsid w:val="00753D55"/>
    <w:rsid w:val="00754F8C"/>
    <w:rsid w:val="00760692"/>
    <w:rsid w:val="007638CB"/>
    <w:rsid w:val="00764A92"/>
    <w:rsid w:val="00764F02"/>
    <w:rsid w:val="0076648E"/>
    <w:rsid w:val="007670E6"/>
    <w:rsid w:val="007671E3"/>
    <w:rsid w:val="00767980"/>
    <w:rsid w:val="007703A1"/>
    <w:rsid w:val="0077108E"/>
    <w:rsid w:val="0077109F"/>
    <w:rsid w:val="0077453F"/>
    <w:rsid w:val="00776238"/>
    <w:rsid w:val="00776C11"/>
    <w:rsid w:val="00781F7F"/>
    <w:rsid w:val="00782F17"/>
    <w:rsid w:val="00783D68"/>
    <w:rsid w:val="00786268"/>
    <w:rsid w:val="007865D8"/>
    <w:rsid w:val="00787131"/>
    <w:rsid w:val="00787D78"/>
    <w:rsid w:val="007919E3"/>
    <w:rsid w:val="00794F5B"/>
    <w:rsid w:val="007A0728"/>
    <w:rsid w:val="007A120F"/>
    <w:rsid w:val="007A187D"/>
    <w:rsid w:val="007A31F7"/>
    <w:rsid w:val="007A335E"/>
    <w:rsid w:val="007A6C6A"/>
    <w:rsid w:val="007A7459"/>
    <w:rsid w:val="007B3868"/>
    <w:rsid w:val="007B535D"/>
    <w:rsid w:val="007B6142"/>
    <w:rsid w:val="007B6AC4"/>
    <w:rsid w:val="007B6E0A"/>
    <w:rsid w:val="007C05DC"/>
    <w:rsid w:val="007C1055"/>
    <w:rsid w:val="007C17FB"/>
    <w:rsid w:val="007C2263"/>
    <w:rsid w:val="007C2C15"/>
    <w:rsid w:val="007C2E44"/>
    <w:rsid w:val="007C5A0B"/>
    <w:rsid w:val="007C6B9A"/>
    <w:rsid w:val="007C750D"/>
    <w:rsid w:val="007D01B2"/>
    <w:rsid w:val="007D133E"/>
    <w:rsid w:val="007D14A5"/>
    <w:rsid w:val="007D15E9"/>
    <w:rsid w:val="007D41C9"/>
    <w:rsid w:val="007D4BDD"/>
    <w:rsid w:val="007D65A2"/>
    <w:rsid w:val="007D7B34"/>
    <w:rsid w:val="007E07B3"/>
    <w:rsid w:val="007E09C4"/>
    <w:rsid w:val="007E15FA"/>
    <w:rsid w:val="007E5A75"/>
    <w:rsid w:val="007E6675"/>
    <w:rsid w:val="007E6B8F"/>
    <w:rsid w:val="007F0B6D"/>
    <w:rsid w:val="007F0C6C"/>
    <w:rsid w:val="007F1107"/>
    <w:rsid w:val="007F15C6"/>
    <w:rsid w:val="007F22A8"/>
    <w:rsid w:val="007F2812"/>
    <w:rsid w:val="007F2ED8"/>
    <w:rsid w:val="007F6B95"/>
    <w:rsid w:val="0080117D"/>
    <w:rsid w:val="008024B1"/>
    <w:rsid w:val="00803D60"/>
    <w:rsid w:val="0080494A"/>
    <w:rsid w:val="00805D37"/>
    <w:rsid w:val="0080646A"/>
    <w:rsid w:val="00806499"/>
    <w:rsid w:val="00810449"/>
    <w:rsid w:val="00811540"/>
    <w:rsid w:val="00811D84"/>
    <w:rsid w:val="008134E6"/>
    <w:rsid w:val="0081438F"/>
    <w:rsid w:val="008159CC"/>
    <w:rsid w:val="0081765E"/>
    <w:rsid w:val="00822510"/>
    <w:rsid w:val="00824EF4"/>
    <w:rsid w:val="008265D3"/>
    <w:rsid w:val="00831489"/>
    <w:rsid w:val="008322A7"/>
    <w:rsid w:val="00833729"/>
    <w:rsid w:val="008339DD"/>
    <w:rsid w:val="00834467"/>
    <w:rsid w:val="00836686"/>
    <w:rsid w:val="008374F6"/>
    <w:rsid w:val="00842F1D"/>
    <w:rsid w:val="008432B3"/>
    <w:rsid w:val="00845409"/>
    <w:rsid w:val="008555ED"/>
    <w:rsid w:val="0085734D"/>
    <w:rsid w:val="00860794"/>
    <w:rsid w:val="008618FB"/>
    <w:rsid w:val="00861DAF"/>
    <w:rsid w:val="008623AD"/>
    <w:rsid w:val="008650C7"/>
    <w:rsid w:val="00866917"/>
    <w:rsid w:val="008739B4"/>
    <w:rsid w:val="0087503B"/>
    <w:rsid w:val="00876E85"/>
    <w:rsid w:val="00883908"/>
    <w:rsid w:val="00883C86"/>
    <w:rsid w:val="00883F48"/>
    <w:rsid w:val="0088435F"/>
    <w:rsid w:val="00887F1E"/>
    <w:rsid w:val="008955FC"/>
    <w:rsid w:val="00896698"/>
    <w:rsid w:val="00897E56"/>
    <w:rsid w:val="008A038C"/>
    <w:rsid w:val="008A33E5"/>
    <w:rsid w:val="008A4461"/>
    <w:rsid w:val="008A5790"/>
    <w:rsid w:val="008A5ED9"/>
    <w:rsid w:val="008A6A1D"/>
    <w:rsid w:val="008A77B8"/>
    <w:rsid w:val="008B0D14"/>
    <w:rsid w:val="008B184F"/>
    <w:rsid w:val="008B2AFB"/>
    <w:rsid w:val="008B711F"/>
    <w:rsid w:val="008B7A46"/>
    <w:rsid w:val="008C0B32"/>
    <w:rsid w:val="008C0DA8"/>
    <w:rsid w:val="008C144A"/>
    <w:rsid w:val="008C21B6"/>
    <w:rsid w:val="008C45EA"/>
    <w:rsid w:val="008C4C95"/>
    <w:rsid w:val="008C4ECB"/>
    <w:rsid w:val="008C6811"/>
    <w:rsid w:val="008C7339"/>
    <w:rsid w:val="008D1D3C"/>
    <w:rsid w:val="008D405B"/>
    <w:rsid w:val="008D798B"/>
    <w:rsid w:val="008E35C7"/>
    <w:rsid w:val="008E3898"/>
    <w:rsid w:val="008E4145"/>
    <w:rsid w:val="008E616A"/>
    <w:rsid w:val="008E713C"/>
    <w:rsid w:val="008E73A9"/>
    <w:rsid w:val="008F0A06"/>
    <w:rsid w:val="008F1109"/>
    <w:rsid w:val="008F1821"/>
    <w:rsid w:val="008F195C"/>
    <w:rsid w:val="008F322E"/>
    <w:rsid w:val="008F3766"/>
    <w:rsid w:val="00901DFE"/>
    <w:rsid w:val="009020CB"/>
    <w:rsid w:val="00903E96"/>
    <w:rsid w:val="00904886"/>
    <w:rsid w:val="009059F5"/>
    <w:rsid w:val="00906ABA"/>
    <w:rsid w:val="00907152"/>
    <w:rsid w:val="00907C1D"/>
    <w:rsid w:val="009124AA"/>
    <w:rsid w:val="00917B50"/>
    <w:rsid w:val="00920454"/>
    <w:rsid w:val="009207EE"/>
    <w:rsid w:val="0092147B"/>
    <w:rsid w:val="00921F31"/>
    <w:rsid w:val="00922388"/>
    <w:rsid w:val="00924058"/>
    <w:rsid w:val="00926EB3"/>
    <w:rsid w:val="00930922"/>
    <w:rsid w:val="009312C3"/>
    <w:rsid w:val="009346E7"/>
    <w:rsid w:val="00936FD4"/>
    <w:rsid w:val="00941457"/>
    <w:rsid w:val="00941A92"/>
    <w:rsid w:val="00943CF7"/>
    <w:rsid w:val="00945EE2"/>
    <w:rsid w:val="00947B1C"/>
    <w:rsid w:val="00953983"/>
    <w:rsid w:val="00953E4D"/>
    <w:rsid w:val="00954378"/>
    <w:rsid w:val="009547FC"/>
    <w:rsid w:val="00961BA1"/>
    <w:rsid w:val="00961FD5"/>
    <w:rsid w:val="00963C9B"/>
    <w:rsid w:val="0097036D"/>
    <w:rsid w:val="00971C7C"/>
    <w:rsid w:val="00973BE5"/>
    <w:rsid w:val="009753F6"/>
    <w:rsid w:val="009761B0"/>
    <w:rsid w:val="009800CE"/>
    <w:rsid w:val="009803DD"/>
    <w:rsid w:val="00980570"/>
    <w:rsid w:val="0098126E"/>
    <w:rsid w:val="0098763E"/>
    <w:rsid w:val="00990017"/>
    <w:rsid w:val="00990C77"/>
    <w:rsid w:val="00991E43"/>
    <w:rsid w:val="00992A52"/>
    <w:rsid w:val="0099332F"/>
    <w:rsid w:val="00994407"/>
    <w:rsid w:val="009956D4"/>
    <w:rsid w:val="00996B6C"/>
    <w:rsid w:val="0099706D"/>
    <w:rsid w:val="009977E2"/>
    <w:rsid w:val="009A1039"/>
    <w:rsid w:val="009A23E1"/>
    <w:rsid w:val="009A2D90"/>
    <w:rsid w:val="009A5DFA"/>
    <w:rsid w:val="009B307F"/>
    <w:rsid w:val="009B477D"/>
    <w:rsid w:val="009C0E69"/>
    <w:rsid w:val="009C2EED"/>
    <w:rsid w:val="009C5942"/>
    <w:rsid w:val="009C5C40"/>
    <w:rsid w:val="009C5E7F"/>
    <w:rsid w:val="009C642C"/>
    <w:rsid w:val="009D0700"/>
    <w:rsid w:val="009D1DFF"/>
    <w:rsid w:val="009D2B2C"/>
    <w:rsid w:val="009D368E"/>
    <w:rsid w:val="009D3A5D"/>
    <w:rsid w:val="009D493F"/>
    <w:rsid w:val="009D4FB8"/>
    <w:rsid w:val="009E0031"/>
    <w:rsid w:val="009E1D53"/>
    <w:rsid w:val="009E2F0E"/>
    <w:rsid w:val="009E3731"/>
    <w:rsid w:val="009E39EA"/>
    <w:rsid w:val="009E43FF"/>
    <w:rsid w:val="009E797B"/>
    <w:rsid w:val="009F01D2"/>
    <w:rsid w:val="009F1BB2"/>
    <w:rsid w:val="009F3076"/>
    <w:rsid w:val="009F39C0"/>
    <w:rsid w:val="009F4374"/>
    <w:rsid w:val="009F545B"/>
    <w:rsid w:val="009F5E72"/>
    <w:rsid w:val="00A026D0"/>
    <w:rsid w:val="00A03383"/>
    <w:rsid w:val="00A05D32"/>
    <w:rsid w:val="00A10530"/>
    <w:rsid w:val="00A119D2"/>
    <w:rsid w:val="00A11E67"/>
    <w:rsid w:val="00A12483"/>
    <w:rsid w:val="00A128A4"/>
    <w:rsid w:val="00A1532F"/>
    <w:rsid w:val="00A16478"/>
    <w:rsid w:val="00A171A8"/>
    <w:rsid w:val="00A20EF1"/>
    <w:rsid w:val="00A22F4C"/>
    <w:rsid w:val="00A252DA"/>
    <w:rsid w:val="00A25B46"/>
    <w:rsid w:val="00A314BF"/>
    <w:rsid w:val="00A34F86"/>
    <w:rsid w:val="00A35A43"/>
    <w:rsid w:val="00A35CEC"/>
    <w:rsid w:val="00A362B5"/>
    <w:rsid w:val="00A36DEA"/>
    <w:rsid w:val="00A41993"/>
    <w:rsid w:val="00A4221C"/>
    <w:rsid w:val="00A42EEF"/>
    <w:rsid w:val="00A43441"/>
    <w:rsid w:val="00A44A5B"/>
    <w:rsid w:val="00A4725A"/>
    <w:rsid w:val="00A473F6"/>
    <w:rsid w:val="00A558DE"/>
    <w:rsid w:val="00A55BEB"/>
    <w:rsid w:val="00A55F35"/>
    <w:rsid w:val="00A62640"/>
    <w:rsid w:val="00A62D42"/>
    <w:rsid w:val="00A655C7"/>
    <w:rsid w:val="00A67270"/>
    <w:rsid w:val="00A67807"/>
    <w:rsid w:val="00A67A49"/>
    <w:rsid w:val="00A67B5C"/>
    <w:rsid w:val="00A71D1A"/>
    <w:rsid w:val="00A721A3"/>
    <w:rsid w:val="00A73075"/>
    <w:rsid w:val="00A73628"/>
    <w:rsid w:val="00A737D4"/>
    <w:rsid w:val="00A75250"/>
    <w:rsid w:val="00A761A6"/>
    <w:rsid w:val="00A76EE8"/>
    <w:rsid w:val="00A80191"/>
    <w:rsid w:val="00A80541"/>
    <w:rsid w:val="00A811A2"/>
    <w:rsid w:val="00A8121D"/>
    <w:rsid w:val="00A82E16"/>
    <w:rsid w:val="00A86877"/>
    <w:rsid w:val="00A921DD"/>
    <w:rsid w:val="00A92F7E"/>
    <w:rsid w:val="00A935B9"/>
    <w:rsid w:val="00A95041"/>
    <w:rsid w:val="00A95D7F"/>
    <w:rsid w:val="00A970B9"/>
    <w:rsid w:val="00AA17F4"/>
    <w:rsid w:val="00AA19E9"/>
    <w:rsid w:val="00AA28EA"/>
    <w:rsid w:val="00AA4BCA"/>
    <w:rsid w:val="00AA5885"/>
    <w:rsid w:val="00AB0A3B"/>
    <w:rsid w:val="00AB28B1"/>
    <w:rsid w:val="00AB49CC"/>
    <w:rsid w:val="00AB4E63"/>
    <w:rsid w:val="00AC5715"/>
    <w:rsid w:val="00AC5766"/>
    <w:rsid w:val="00AC57F8"/>
    <w:rsid w:val="00AC5FCA"/>
    <w:rsid w:val="00AC658B"/>
    <w:rsid w:val="00AC6D3F"/>
    <w:rsid w:val="00AD002D"/>
    <w:rsid w:val="00AD3536"/>
    <w:rsid w:val="00AD4BDE"/>
    <w:rsid w:val="00AD4CC7"/>
    <w:rsid w:val="00AD5F48"/>
    <w:rsid w:val="00AD65EA"/>
    <w:rsid w:val="00AD7E23"/>
    <w:rsid w:val="00AE0869"/>
    <w:rsid w:val="00AE18C9"/>
    <w:rsid w:val="00AE27E9"/>
    <w:rsid w:val="00AE2BA4"/>
    <w:rsid w:val="00AE39D3"/>
    <w:rsid w:val="00AE6911"/>
    <w:rsid w:val="00AE723F"/>
    <w:rsid w:val="00AF0251"/>
    <w:rsid w:val="00AF06D6"/>
    <w:rsid w:val="00AF20DD"/>
    <w:rsid w:val="00AF2E68"/>
    <w:rsid w:val="00AF4258"/>
    <w:rsid w:val="00AF6F22"/>
    <w:rsid w:val="00B0381D"/>
    <w:rsid w:val="00B101EC"/>
    <w:rsid w:val="00B10AEB"/>
    <w:rsid w:val="00B10C97"/>
    <w:rsid w:val="00B12248"/>
    <w:rsid w:val="00B12904"/>
    <w:rsid w:val="00B140C1"/>
    <w:rsid w:val="00B149B8"/>
    <w:rsid w:val="00B2009C"/>
    <w:rsid w:val="00B205B6"/>
    <w:rsid w:val="00B25D8F"/>
    <w:rsid w:val="00B25E69"/>
    <w:rsid w:val="00B26605"/>
    <w:rsid w:val="00B325C0"/>
    <w:rsid w:val="00B34233"/>
    <w:rsid w:val="00B343B3"/>
    <w:rsid w:val="00B34912"/>
    <w:rsid w:val="00B34EE2"/>
    <w:rsid w:val="00B35C12"/>
    <w:rsid w:val="00B40D94"/>
    <w:rsid w:val="00B45447"/>
    <w:rsid w:val="00B460B9"/>
    <w:rsid w:val="00B472FD"/>
    <w:rsid w:val="00B513FD"/>
    <w:rsid w:val="00B52DFC"/>
    <w:rsid w:val="00B53129"/>
    <w:rsid w:val="00B5355A"/>
    <w:rsid w:val="00B53ABE"/>
    <w:rsid w:val="00B543A7"/>
    <w:rsid w:val="00B57BE8"/>
    <w:rsid w:val="00B57DDB"/>
    <w:rsid w:val="00B604F2"/>
    <w:rsid w:val="00B611DD"/>
    <w:rsid w:val="00B6172B"/>
    <w:rsid w:val="00B618EE"/>
    <w:rsid w:val="00B630A5"/>
    <w:rsid w:val="00B64F70"/>
    <w:rsid w:val="00B653B0"/>
    <w:rsid w:val="00B66CD7"/>
    <w:rsid w:val="00B66E47"/>
    <w:rsid w:val="00B66F12"/>
    <w:rsid w:val="00B70FB1"/>
    <w:rsid w:val="00B723C6"/>
    <w:rsid w:val="00B73468"/>
    <w:rsid w:val="00B743F9"/>
    <w:rsid w:val="00B74AED"/>
    <w:rsid w:val="00B77B6A"/>
    <w:rsid w:val="00B83F3A"/>
    <w:rsid w:val="00B856A2"/>
    <w:rsid w:val="00B87D70"/>
    <w:rsid w:val="00B90962"/>
    <w:rsid w:val="00B9160B"/>
    <w:rsid w:val="00B920E7"/>
    <w:rsid w:val="00B97269"/>
    <w:rsid w:val="00B9743F"/>
    <w:rsid w:val="00B97C52"/>
    <w:rsid w:val="00BA13DD"/>
    <w:rsid w:val="00BA1503"/>
    <w:rsid w:val="00BA1DF6"/>
    <w:rsid w:val="00BA4312"/>
    <w:rsid w:val="00BA6897"/>
    <w:rsid w:val="00BA7FC0"/>
    <w:rsid w:val="00BB49E1"/>
    <w:rsid w:val="00BB6B9A"/>
    <w:rsid w:val="00BB7FC0"/>
    <w:rsid w:val="00BC697A"/>
    <w:rsid w:val="00BD187C"/>
    <w:rsid w:val="00BD3073"/>
    <w:rsid w:val="00BD387B"/>
    <w:rsid w:val="00BD6445"/>
    <w:rsid w:val="00BE0CEF"/>
    <w:rsid w:val="00BE2AA9"/>
    <w:rsid w:val="00BE3FE2"/>
    <w:rsid w:val="00BF0CD7"/>
    <w:rsid w:val="00BF1464"/>
    <w:rsid w:val="00BF1F1C"/>
    <w:rsid w:val="00BF1F94"/>
    <w:rsid w:val="00BF4F31"/>
    <w:rsid w:val="00BF5D3B"/>
    <w:rsid w:val="00C0379C"/>
    <w:rsid w:val="00C03A1E"/>
    <w:rsid w:val="00C04CAB"/>
    <w:rsid w:val="00C05577"/>
    <w:rsid w:val="00C072E9"/>
    <w:rsid w:val="00C12BAC"/>
    <w:rsid w:val="00C13872"/>
    <w:rsid w:val="00C1400B"/>
    <w:rsid w:val="00C14632"/>
    <w:rsid w:val="00C20302"/>
    <w:rsid w:val="00C21B25"/>
    <w:rsid w:val="00C25613"/>
    <w:rsid w:val="00C25DF6"/>
    <w:rsid w:val="00C26761"/>
    <w:rsid w:val="00C31CAA"/>
    <w:rsid w:val="00C334B6"/>
    <w:rsid w:val="00C336E2"/>
    <w:rsid w:val="00C33D29"/>
    <w:rsid w:val="00C35122"/>
    <w:rsid w:val="00C35210"/>
    <w:rsid w:val="00C3539A"/>
    <w:rsid w:val="00C36443"/>
    <w:rsid w:val="00C36D02"/>
    <w:rsid w:val="00C4131F"/>
    <w:rsid w:val="00C4160F"/>
    <w:rsid w:val="00C44FBF"/>
    <w:rsid w:val="00C45DD2"/>
    <w:rsid w:val="00C4627B"/>
    <w:rsid w:val="00C53429"/>
    <w:rsid w:val="00C53C5E"/>
    <w:rsid w:val="00C55929"/>
    <w:rsid w:val="00C5633D"/>
    <w:rsid w:val="00C61D1A"/>
    <w:rsid w:val="00C632D2"/>
    <w:rsid w:val="00C63521"/>
    <w:rsid w:val="00C66850"/>
    <w:rsid w:val="00C67070"/>
    <w:rsid w:val="00C67854"/>
    <w:rsid w:val="00C67BD4"/>
    <w:rsid w:val="00C71363"/>
    <w:rsid w:val="00C72B62"/>
    <w:rsid w:val="00C73AE7"/>
    <w:rsid w:val="00C75117"/>
    <w:rsid w:val="00C7672A"/>
    <w:rsid w:val="00C816FE"/>
    <w:rsid w:val="00C840E0"/>
    <w:rsid w:val="00C84FA3"/>
    <w:rsid w:val="00C86693"/>
    <w:rsid w:val="00C87AB8"/>
    <w:rsid w:val="00C90459"/>
    <w:rsid w:val="00C937B3"/>
    <w:rsid w:val="00C9498C"/>
    <w:rsid w:val="00C9528A"/>
    <w:rsid w:val="00C957BF"/>
    <w:rsid w:val="00C958DA"/>
    <w:rsid w:val="00C976C0"/>
    <w:rsid w:val="00C97CC7"/>
    <w:rsid w:val="00CA1EA9"/>
    <w:rsid w:val="00CA2D39"/>
    <w:rsid w:val="00CB10BA"/>
    <w:rsid w:val="00CB6561"/>
    <w:rsid w:val="00CC5577"/>
    <w:rsid w:val="00CC6A0B"/>
    <w:rsid w:val="00CC7DAB"/>
    <w:rsid w:val="00CD02A2"/>
    <w:rsid w:val="00CD3DC5"/>
    <w:rsid w:val="00CD4F61"/>
    <w:rsid w:val="00CD6A8A"/>
    <w:rsid w:val="00CD7DA7"/>
    <w:rsid w:val="00CE05C1"/>
    <w:rsid w:val="00CE0A0D"/>
    <w:rsid w:val="00CE79B0"/>
    <w:rsid w:val="00CF19B4"/>
    <w:rsid w:val="00CF2029"/>
    <w:rsid w:val="00CF2989"/>
    <w:rsid w:val="00CF3B9F"/>
    <w:rsid w:val="00CF5022"/>
    <w:rsid w:val="00CF50DD"/>
    <w:rsid w:val="00CF534D"/>
    <w:rsid w:val="00CF616B"/>
    <w:rsid w:val="00D016C1"/>
    <w:rsid w:val="00D04DAD"/>
    <w:rsid w:val="00D06278"/>
    <w:rsid w:val="00D070B3"/>
    <w:rsid w:val="00D102CE"/>
    <w:rsid w:val="00D1242C"/>
    <w:rsid w:val="00D12ABC"/>
    <w:rsid w:val="00D12BAF"/>
    <w:rsid w:val="00D13963"/>
    <w:rsid w:val="00D152BE"/>
    <w:rsid w:val="00D15A11"/>
    <w:rsid w:val="00D21B7F"/>
    <w:rsid w:val="00D22CCE"/>
    <w:rsid w:val="00D25BFC"/>
    <w:rsid w:val="00D2633C"/>
    <w:rsid w:val="00D26DA5"/>
    <w:rsid w:val="00D303F8"/>
    <w:rsid w:val="00D30B18"/>
    <w:rsid w:val="00D316C3"/>
    <w:rsid w:val="00D321C3"/>
    <w:rsid w:val="00D326DD"/>
    <w:rsid w:val="00D33523"/>
    <w:rsid w:val="00D346C4"/>
    <w:rsid w:val="00D34E36"/>
    <w:rsid w:val="00D371B7"/>
    <w:rsid w:val="00D37234"/>
    <w:rsid w:val="00D42A6A"/>
    <w:rsid w:val="00D42C87"/>
    <w:rsid w:val="00D51AE8"/>
    <w:rsid w:val="00D5259A"/>
    <w:rsid w:val="00D56232"/>
    <w:rsid w:val="00D57680"/>
    <w:rsid w:val="00D6559A"/>
    <w:rsid w:val="00D656BC"/>
    <w:rsid w:val="00D70067"/>
    <w:rsid w:val="00D773D2"/>
    <w:rsid w:val="00D81289"/>
    <w:rsid w:val="00D8390A"/>
    <w:rsid w:val="00D854C7"/>
    <w:rsid w:val="00D86194"/>
    <w:rsid w:val="00D86840"/>
    <w:rsid w:val="00D90B3E"/>
    <w:rsid w:val="00D9462D"/>
    <w:rsid w:val="00D95DA9"/>
    <w:rsid w:val="00DB112C"/>
    <w:rsid w:val="00DB2B28"/>
    <w:rsid w:val="00DB4C71"/>
    <w:rsid w:val="00DB62D1"/>
    <w:rsid w:val="00DB745A"/>
    <w:rsid w:val="00DB7B8C"/>
    <w:rsid w:val="00DC177E"/>
    <w:rsid w:val="00DC2194"/>
    <w:rsid w:val="00DC22AD"/>
    <w:rsid w:val="00DC27B5"/>
    <w:rsid w:val="00DC537C"/>
    <w:rsid w:val="00DC75B5"/>
    <w:rsid w:val="00DD06FD"/>
    <w:rsid w:val="00DD121A"/>
    <w:rsid w:val="00DD5715"/>
    <w:rsid w:val="00DD6924"/>
    <w:rsid w:val="00DD7071"/>
    <w:rsid w:val="00DD79B0"/>
    <w:rsid w:val="00DE1352"/>
    <w:rsid w:val="00DE3417"/>
    <w:rsid w:val="00DE4214"/>
    <w:rsid w:val="00DE6CB5"/>
    <w:rsid w:val="00DF0A9E"/>
    <w:rsid w:val="00DF1641"/>
    <w:rsid w:val="00DF3237"/>
    <w:rsid w:val="00DF35F9"/>
    <w:rsid w:val="00DF3896"/>
    <w:rsid w:val="00DF3BD4"/>
    <w:rsid w:val="00DF4B82"/>
    <w:rsid w:val="00DF7FEA"/>
    <w:rsid w:val="00E01484"/>
    <w:rsid w:val="00E117FA"/>
    <w:rsid w:val="00E146B6"/>
    <w:rsid w:val="00E146D1"/>
    <w:rsid w:val="00E159B8"/>
    <w:rsid w:val="00E16207"/>
    <w:rsid w:val="00E164B3"/>
    <w:rsid w:val="00E200E7"/>
    <w:rsid w:val="00E20D8B"/>
    <w:rsid w:val="00E20ED0"/>
    <w:rsid w:val="00E27876"/>
    <w:rsid w:val="00E30D6B"/>
    <w:rsid w:val="00E30FF6"/>
    <w:rsid w:val="00E3190A"/>
    <w:rsid w:val="00E328AB"/>
    <w:rsid w:val="00E339EF"/>
    <w:rsid w:val="00E35C90"/>
    <w:rsid w:val="00E36A16"/>
    <w:rsid w:val="00E40C64"/>
    <w:rsid w:val="00E40CDD"/>
    <w:rsid w:val="00E428C4"/>
    <w:rsid w:val="00E460F4"/>
    <w:rsid w:val="00E469FC"/>
    <w:rsid w:val="00E537E4"/>
    <w:rsid w:val="00E53BB6"/>
    <w:rsid w:val="00E53F59"/>
    <w:rsid w:val="00E55037"/>
    <w:rsid w:val="00E56267"/>
    <w:rsid w:val="00E565DD"/>
    <w:rsid w:val="00E61A07"/>
    <w:rsid w:val="00E63527"/>
    <w:rsid w:val="00E67158"/>
    <w:rsid w:val="00E70C4B"/>
    <w:rsid w:val="00E7223A"/>
    <w:rsid w:val="00E75522"/>
    <w:rsid w:val="00E758AD"/>
    <w:rsid w:val="00E76073"/>
    <w:rsid w:val="00E77653"/>
    <w:rsid w:val="00E77B42"/>
    <w:rsid w:val="00E8049F"/>
    <w:rsid w:val="00E80BA2"/>
    <w:rsid w:val="00E81D70"/>
    <w:rsid w:val="00E81E4C"/>
    <w:rsid w:val="00E82249"/>
    <w:rsid w:val="00E82C52"/>
    <w:rsid w:val="00E83B61"/>
    <w:rsid w:val="00E86851"/>
    <w:rsid w:val="00E9143F"/>
    <w:rsid w:val="00E91FC9"/>
    <w:rsid w:val="00E92967"/>
    <w:rsid w:val="00E96F71"/>
    <w:rsid w:val="00E97A69"/>
    <w:rsid w:val="00EA0A77"/>
    <w:rsid w:val="00EA38C5"/>
    <w:rsid w:val="00EA5488"/>
    <w:rsid w:val="00EB2458"/>
    <w:rsid w:val="00EB4B44"/>
    <w:rsid w:val="00EB6A9D"/>
    <w:rsid w:val="00EB6DBB"/>
    <w:rsid w:val="00EC21AF"/>
    <w:rsid w:val="00EC3B40"/>
    <w:rsid w:val="00EC7525"/>
    <w:rsid w:val="00EC7974"/>
    <w:rsid w:val="00ED0F49"/>
    <w:rsid w:val="00ED0F51"/>
    <w:rsid w:val="00ED2878"/>
    <w:rsid w:val="00ED422A"/>
    <w:rsid w:val="00ED4E36"/>
    <w:rsid w:val="00ED576F"/>
    <w:rsid w:val="00ED630F"/>
    <w:rsid w:val="00EE1D4F"/>
    <w:rsid w:val="00EE23CF"/>
    <w:rsid w:val="00EE2417"/>
    <w:rsid w:val="00EE2BC9"/>
    <w:rsid w:val="00EE416E"/>
    <w:rsid w:val="00EE5B8E"/>
    <w:rsid w:val="00EE656C"/>
    <w:rsid w:val="00EE7CAE"/>
    <w:rsid w:val="00EF4589"/>
    <w:rsid w:val="00EF63AC"/>
    <w:rsid w:val="00EF6E6B"/>
    <w:rsid w:val="00F027B4"/>
    <w:rsid w:val="00F02B9B"/>
    <w:rsid w:val="00F03922"/>
    <w:rsid w:val="00F0392E"/>
    <w:rsid w:val="00F03945"/>
    <w:rsid w:val="00F061F8"/>
    <w:rsid w:val="00F10485"/>
    <w:rsid w:val="00F10765"/>
    <w:rsid w:val="00F10869"/>
    <w:rsid w:val="00F11875"/>
    <w:rsid w:val="00F16289"/>
    <w:rsid w:val="00F16B7B"/>
    <w:rsid w:val="00F16ED1"/>
    <w:rsid w:val="00F21399"/>
    <w:rsid w:val="00F22881"/>
    <w:rsid w:val="00F22936"/>
    <w:rsid w:val="00F2341F"/>
    <w:rsid w:val="00F26236"/>
    <w:rsid w:val="00F302CB"/>
    <w:rsid w:val="00F3270F"/>
    <w:rsid w:val="00F32D85"/>
    <w:rsid w:val="00F35A3A"/>
    <w:rsid w:val="00F35D3D"/>
    <w:rsid w:val="00F372E3"/>
    <w:rsid w:val="00F37F48"/>
    <w:rsid w:val="00F404B4"/>
    <w:rsid w:val="00F415C7"/>
    <w:rsid w:val="00F42F1C"/>
    <w:rsid w:val="00F43B21"/>
    <w:rsid w:val="00F44248"/>
    <w:rsid w:val="00F45EEC"/>
    <w:rsid w:val="00F50692"/>
    <w:rsid w:val="00F50995"/>
    <w:rsid w:val="00F534E5"/>
    <w:rsid w:val="00F53910"/>
    <w:rsid w:val="00F545AC"/>
    <w:rsid w:val="00F54843"/>
    <w:rsid w:val="00F55FF9"/>
    <w:rsid w:val="00F5671C"/>
    <w:rsid w:val="00F56C94"/>
    <w:rsid w:val="00F575EB"/>
    <w:rsid w:val="00F6062F"/>
    <w:rsid w:val="00F60A77"/>
    <w:rsid w:val="00F64BB3"/>
    <w:rsid w:val="00F65061"/>
    <w:rsid w:val="00F73A50"/>
    <w:rsid w:val="00F73E38"/>
    <w:rsid w:val="00F767B0"/>
    <w:rsid w:val="00F76C48"/>
    <w:rsid w:val="00F80D14"/>
    <w:rsid w:val="00F8238E"/>
    <w:rsid w:val="00F8406F"/>
    <w:rsid w:val="00F854F0"/>
    <w:rsid w:val="00F85ECB"/>
    <w:rsid w:val="00F860CE"/>
    <w:rsid w:val="00F8634E"/>
    <w:rsid w:val="00F8734A"/>
    <w:rsid w:val="00F9349E"/>
    <w:rsid w:val="00F939DB"/>
    <w:rsid w:val="00F95763"/>
    <w:rsid w:val="00F95B9C"/>
    <w:rsid w:val="00F969BA"/>
    <w:rsid w:val="00F97967"/>
    <w:rsid w:val="00FA12C9"/>
    <w:rsid w:val="00FA1688"/>
    <w:rsid w:val="00FA1AF9"/>
    <w:rsid w:val="00FA3BED"/>
    <w:rsid w:val="00FA5060"/>
    <w:rsid w:val="00FA5A70"/>
    <w:rsid w:val="00FA67BC"/>
    <w:rsid w:val="00FA73DF"/>
    <w:rsid w:val="00FB1903"/>
    <w:rsid w:val="00FB27C5"/>
    <w:rsid w:val="00FB2DF0"/>
    <w:rsid w:val="00FB314E"/>
    <w:rsid w:val="00FB7E06"/>
    <w:rsid w:val="00FC1FE1"/>
    <w:rsid w:val="00FC5BF3"/>
    <w:rsid w:val="00FC615A"/>
    <w:rsid w:val="00FC631D"/>
    <w:rsid w:val="00FC7C08"/>
    <w:rsid w:val="00FD5605"/>
    <w:rsid w:val="00FD610C"/>
    <w:rsid w:val="00FD6322"/>
    <w:rsid w:val="00FE052F"/>
    <w:rsid w:val="00FE1401"/>
    <w:rsid w:val="00FE2FF1"/>
    <w:rsid w:val="00FE7B7A"/>
    <w:rsid w:val="00FF2976"/>
    <w:rsid w:val="00FF2ABD"/>
    <w:rsid w:val="00FF4AFF"/>
    <w:rsid w:val="00FF74D2"/>
    <w:rsid w:val="00FF7C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BE2EB6"/>
  <w15:docId w15:val="{F998CD51-B6F5-4AC9-AC9E-817DC0512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131"/>
  </w:style>
  <w:style w:type="paragraph" w:styleId="Heading1">
    <w:name w:val="heading 1"/>
    <w:basedOn w:val="Normal"/>
    <w:next w:val="Normal"/>
    <w:link w:val="Heading1Char"/>
    <w:qFormat/>
    <w:rsid w:val="0047333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725FAE"/>
    <w:pPr>
      <w:framePr w:w="7920" w:h="1980" w:hRule="exact" w:hSpace="180" w:wrap="auto" w:hAnchor="page" w:xAlign="center" w:yAlign="bottom"/>
      <w:ind w:left="2880"/>
    </w:pPr>
    <w:rPr>
      <w:dstrike/>
    </w:rPr>
  </w:style>
  <w:style w:type="paragraph" w:styleId="Footer">
    <w:name w:val="footer"/>
    <w:basedOn w:val="Normal"/>
    <w:link w:val="FooterChar"/>
    <w:uiPriority w:val="99"/>
    <w:rsid w:val="00725F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25FAE"/>
  </w:style>
  <w:style w:type="paragraph" w:styleId="Title">
    <w:name w:val="Title"/>
    <w:basedOn w:val="Normal"/>
    <w:qFormat/>
    <w:rsid w:val="00725FAE"/>
    <w:pPr>
      <w:jc w:val="center"/>
    </w:pPr>
    <w:rPr>
      <w:rFonts w:ascii="Arial" w:hAnsi="Arial"/>
      <w:b/>
      <w:smallCaps/>
      <w:sz w:val="32"/>
    </w:rPr>
  </w:style>
  <w:style w:type="paragraph" w:styleId="BalloonText">
    <w:name w:val="Balloon Text"/>
    <w:basedOn w:val="Normal"/>
    <w:semiHidden/>
    <w:rsid w:val="00725FAE"/>
    <w:rPr>
      <w:rFonts w:ascii="Tahoma" w:hAnsi="Tahoma" w:cs="Tahoma"/>
      <w:sz w:val="16"/>
      <w:szCs w:val="16"/>
    </w:rPr>
  </w:style>
  <w:style w:type="character" w:styleId="Hyperlink">
    <w:name w:val="Hyperlink"/>
    <w:rsid w:val="00725FAE"/>
    <w:rPr>
      <w:color w:val="0000FF"/>
      <w:u w:val="single"/>
    </w:rPr>
  </w:style>
  <w:style w:type="character" w:styleId="FollowedHyperlink">
    <w:name w:val="FollowedHyperlink"/>
    <w:rsid w:val="00725FAE"/>
    <w:rPr>
      <w:color w:val="800080"/>
      <w:u w:val="single"/>
    </w:rPr>
  </w:style>
  <w:style w:type="paragraph" w:styleId="DocumentMap">
    <w:name w:val="Document Map"/>
    <w:basedOn w:val="Normal"/>
    <w:semiHidden/>
    <w:rsid w:val="00725FAE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rsid w:val="00725FA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F3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9124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124AA"/>
    <w:rPr>
      <w:sz w:val="20"/>
    </w:rPr>
  </w:style>
  <w:style w:type="paragraph" w:styleId="CommentSubject">
    <w:name w:val="annotation subject"/>
    <w:basedOn w:val="CommentText"/>
    <w:next w:val="CommentText"/>
    <w:semiHidden/>
    <w:rsid w:val="009124AA"/>
    <w:rPr>
      <w:b/>
      <w:bCs/>
    </w:rPr>
  </w:style>
  <w:style w:type="character" w:customStyle="1" w:styleId="Heading1Char">
    <w:name w:val="Heading 1 Char"/>
    <w:link w:val="Heading1"/>
    <w:rsid w:val="0047333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FooterChar">
    <w:name w:val="Footer Char"/>
    <w:link w:val="Footer"/>
    <w:uiPriority w:val="99"/>
    <w:rsid w:val="008618FB"/>
    <w:rPr>
      <w:sz w:val="24"/>
    </w:rPr>
  </w:style>
  <w:style w:type="character" w:styleId="Strong">
    <w:name w:val="Strong"/>
    <w:basedOn w:val="DefaultParagraphFont"/>
    <w:uiPriority w:val="22"/>
    <w:qFormat/>
    <w:rsid w:val="000B6C2E"/>
    <w:rPr>
      <w:b/>
      <w:bCs/>
    </w:rPr>
  </w:style>
  <w:style w:type="paragraph" w:styleId="ListParagraph">
    <w:name w:val="List Paragraph"/>
    <w:basedOn w:val="Normal"/>
    <w:uiPriority w:val="34"/>
    <w:qFormat/>
    <w:rsid w:val="00B205B6"/>
    <w:pPr>
      <w:ind w:left="720"/>
      <w:contextualSpacing/>
    </w:pPr>
  </w:style>
  <w:style w:type="paragraph" w:styleId="NoSpacing">
    <w:name w:val="No Spacing"/>
    <w:link w:val="NoSpacingChar"/>
    <w:qFormat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7F48"/>
  </w:style>
  <w:style w:type="paragraph" w:styleId="Revision">
    <w:name w:val="Revision"/>
    <w:hidden/>
    <w:semiHidden/>
    <w:rsid w:val="003B4596"/>
  </w:style>
  <w:style w:type="character" w:customStyle="1" w:styleId="CommentTextChar">
    <w:name w:val="Comment Text Char"/>
    <w:basedOn w:val="DefaultParagraphFont"/>
    <w:link w:val="CommentText"/>
    <w:semiHidden/>
    <w:rsid w:val="001460E2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7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dg.ucla.edu/about/faq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dg.ucla.edu/ucla-researchers-innovators/submit-inventio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novation@tdg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novation@tdg.ucla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878B75-FA60-4B70-A9B5-893B1E0CF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60</Words>
  <Characters>6885</Characters>
  <Application>Microsoft Office Word</Application>
  <DocSecurity>0</DocSecurity>
  <Lines>355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ent and Copyright Dislcosure</vt:lpstr>
    </vt:vector>
  </TitlesOfParts>
  <Manager/>
  <Company/>
  <LinksUpToDate>false</LinksUpToDate>
  <CharactersWithSpaces>8292</CharactersWithSpaces>
  <SharedDoc>false</SharedDoc>
  <HyperlinkBase/>
  <HLinks>
    <vt:vector size="24" baseType="variant">
      <vt:variant>
        <vt:i4>3407894</vt:i4>
      </vt:variant>
      <vt:variant>
        <vt:i4>497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1245196</vt:i4>
      </vt:variant>
      <vt:variant>
        <vt:i4>470</vt:i4>
      </vt:variant>
      <vt:variant>
        <vt:i4>0</vt:i4>
      </vt:variant>
      <vt:variant>
        <vt:i4>5</vt:i4>
      </vt:variant>
      <vt:variant>
        <vt:lpwstr>http://www.techventures.columbia.edu/</vt:lpwstr>
      </vt:variant>
      <vt:variant>
        <vt:lpwstr/>
      </vt:variant>
      <vt:variant>
        <vt:i4>3407894</vt:i4>
      </vt:variant>
      <vt:variant>
        <vt:i4>383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3407894</vt:i4>
      </vt:variant>
      <vt:variant>
        <vt:i4>380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nt and Copyright Dislcosure</dc:title>
  <dc:subject/>
  <dc:creator>Debolina Kowshik</dc:creator>
  <cp:keywords/>
  <dc:description/>
  <cp:lastModifiedBy>Anchang, Jude</cp:lastModifiedBy>
  <cp:revision>2</cp:revision>
  <cp:lastPrinted>2018-02-21T21:43:00Z</cp:lastPrinted>
  <dcterms:created xsi:type="dcterms:W3CDTF">2026-01-12T23:17:00Z</dcterms:created>
  <dcterms:modified xsi:type="dcterms:W3CDTF">2026-01-12T23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